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1195B" w14:textId="77777777" w:rsidR="00A80EFF" w:rsidRDefault="00A80EFF" w:rsidP="00450830">
      <w:pPr>
        <w:rPr>
          <w:b/>
        </w:rPr>
      </w:pPr>
    </w:p>
    <w:tbl>
      <w:tblPr>
        <w:tblStyle w:val="TableGrid"/>
        <w:tblW w:w="9072" w:type="dxa"/>
        <w:jc w:val="center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2835"/>
        <w:gridCol w:w="2079"/>
        <w:gridCol w:w="2079"/>
        <w:gridCol w:w="2079"/>
      </w:tblGrid>
      <w:tr w:rsidR="006B2011" w14:paraId="44C8E160" w14:textId="77777777" w:rsidTr="00BC5B21">
        <w:trPr>
          <w:trHeight w:val="340"/>
          <w:jc w:val="center"/>
        </w:trPr>
        <w:tc>
          <w:tcPr>
            <w:tcW w:w="28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D454E0F" w14:textId="6EC210A8" w:rsidR="006B2011" w:rsidRDefault="003F1827" w:rsidP="00450830">
            <w:bookmarkStart w:id="0" w:name="_Hlk45273873"/>
            <w:r>
              <w:rPr>
                <w:b/>
              </w:rPr>
              <w:t>N</w:t>
            </w:r>
            <w:r w:rsidR="006B2011" w:rsidRPr="00A80EFF">
              <w:rPr>
                <w:b/>
              </w:rPr>
              <w:t>aručitelj:</w:t>
            </w:r>
          </w:p>
        </w:tc>
        <w:sdt>
          <w:sdtPr>
            <w:id w:val="-920330180"/>
            <w:placeholder>
              <w:docPart w:val="29A9EF6A9DFC49AD9E73ADBDFF70A94C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6D06BEB" w14:textId="408396DC" w:rsidR="006B2011" w:rsidRDefault="006B2011" w:rsidP="00932D57">
                <w:pPr>
                  <w:jc w:val="left"/>
                </w:pPr>
                <w:r>
                  <w:rPr>
                    <w:rStyle w:val="PlaceholderText"/>
                  </w:rPr>
                  <w:t>naziv</w:t>
                </w:r>
              </w:p>
            </w:tc>
          </w:sdtContent>
        </w:sdt>
      </w:tr>
      <w:tr w:rsidR="006B2011" w14:paraId="21401482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97AF2E5" w14:textId="5BBDDB6E" w:rsidR="006B2011" w:rsidRDefault="006B2011" w:rsidP="00450830"/>
        </w:tc>
        <w:sdt>
          <w:sdtPr>
            <w:id w:val="1452123193"/>
            <w:placeholder>
              <w:docPart w:val="79B8B53B945746D483D0AC16F7224BF0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CC51EEC" w14:textId="5B0B2D1D" w:rsidR="006B2011" w:rsidRDefault="006B2011" w:rsidP="00932D57">
                <w:pPr>
                  <w:jc w:val="left"/>
                </w:pPr>
                <w:r>
                  <w:rPr>
                    <w:rStyle w:val="PlaceholderText"/>
                  </w:rPr>
                  <w:t>ulica i broj</w:t>
                </w:r>
              </w:p>
            </w:tc>
          </w:sdtContent>
        </w:sdt>
      </w:tr>
      <w:tr w:rsidR="006B2011" w14:paraId="489FBEF0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5F91B9" w14:textId="70B373BB" w:rsidR="006B2011" w:rsidRDefault="006B2011" w:rsidP="00450830"/>
        </w:tc>
        <w:sdt>
          <w:sdtPr>
            <w:id w:val="-593635699"/>
            <w:placeholder>
              <w:docPart w:val="E6F84AD061BF44299C5F2B36C63B010C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7663F86" w14:textId="20F09768" w:rsidR="006B2011" w:rsidRDefault="006B2011" w:rsidP="00932D57">
                <w:pPr>
                  <w:jc w:val="left"/>
                </w:pPr>
                <w:r>
                  <w:rPr>
                    <w:rStyle w:val="PlaceholderText"/>
                  </w:rPr>
                  <w:t>poštanski broj i mjesto</w:t>
                </w:r>
                <w:r w:rsidR="0055364D">
                  <w:rPr>
                    <w:rStyle w:val="PlaceholderText"/>
                  </w:rPr>
                  <w:t>, država</w:t>
                </w:r>
                <w:r w:rsidRPr="00B72DD2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649CD" w14:paraId="33B5D823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3BA4EEC" w14:textId="77777777" w:rsidR="002331D5" w:rsidRDefault="002331D5" w:rsidP="00450830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2AF23" w14:textId="77777777" w:rsidR="002331D5" w:rsidRDefault="002331D5" w:rsidP="00932D57">
            <w:pPr>
              <w:jc w:val="left"/>
            </w:pPr>
          </w:p>
        </w:tc>
      </w:tr>
      <w:tr w:rsidR="006B2011" w14:paraId="0ECF50EF" w14:textId="77777777" w:rsidTr="00BC5B21">
        <w:trPr>
          <w:trHeight w:val="340"/>
          <w:jc w:val="center"/>
        </w:trPr>
        <w:tc>
          <w:tcPr>
            <w:tcW w:w="28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904E362" w14:textId="481A1EC5" w:rsidR="006B2011" w:rsidRDefault="003F1827" w:rsidP="00450830">
            <w:r>
              <w:rPr>
                <w:b/>
              </w:rPr>
              <w:t>P</w:t>
            </w:r>
            <w:r w:rsidR="006B2011" w:rsidRPr="00A80EFF">
              <w:rPr>
                <w:b/>
              </w:rPr>
              <w:t>roizvođač:</w:t>
            </w:r>
          </w:p>
        </w:tc>
        <w:sdt>
          <w:sdtPr>
            <w:id w:val="-1116755531"/>
            <w:placeholder>
              <w:docPart w:val="E3A072DFBDC449B0B4DBB22EFD17A35F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942EAC" w14:textId="0CC641F9" w:rsidR="006B2011" w:rsidRDefault="006B2011" w:rsidP="00932D57">
                <w:pPr>
                  <w:jc w:val="left"/>
                </w:pPr>
                <w:r>
                  <w:rPr>
                    <w:rStyle w:val="PlaceholderText"/>
                  </w:rPr>
                  <w:t>naziv</w:t>
                </w:r>
              </w:p>
            </w:tc>
          </w:sdtContent>
        </w:sdt>
      </w:tr>
      <w:tr w:rsidR="006B2011" w14:paraId="389D349F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608923" w14:textId="77777777" w:rsidR="006B2011" w:rsidRDefault="006B2011" w:rsidP="00450830"/>
        </w:tc>
        <w:sdt>
          <w:sdtPr>
            <w:id w:val="1973790500"/>
            <w:placeholder>
              <w:docPart w:val="89CE1F968F374E02942176E74C8E3972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C79D2EB" w14:textId="135B9F54" w:rsidR="006B2011" w:rsidRDefault="006B2011" w:rsidP="00932D57">
                <w:pPr>
                  <w:jc w:val="left"/>
                </w:pPr>
                <w:r>
                  <w:rPr>
                    <w:rStyle w:val="PlaceholderText"/>
                  </w:rPr>
                  <w:t>ulica i broj</w:t>
                </w:r>
              </w:p>
            </w:tc>
          </w:sdtContent>
        </w:sdt>
      </w:tr>
      <w:tr w:rsidR="006B2011" w14:paraId="737EDB3B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1F89AE5" w14:textId="77777777" w:rsidR="006B2011" w:rsidRDefault="006B2011" w:rsidP="00450830"/>
        </w:tc>
        <w:sdt>
          <w:sdtPr>
            <w:id w:val="478507325"/>
            <w:placeholder>
              <w:docPart w:val="13CA59536E3D452ABAE7A67C6170A8A4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95B0295" w14:textId="720FC36E" w:rsidR="006B2011" w:rsidRDefault="006B2011" w:rsidP="00932D57">
                <w:pPr>
                  <w:jc w:val="left"/>
                </w:pPr>
                <w:r>
                  <w:rPr>
                    <w:rStyle w:val="PlaceholderText"/>
                  </w:rPr>
                  <w:t>poštanski broj i mjesto</w:t>
                </w:r>
                <w:r w:rsidR="0055364D">
                  <w:rPr>
                    <w:rStyle w:val="PlaceholderText"/>
                  </w:rPr>
                  <w:t>, država</w:t>
                </w:r>
              </w:p>
            </w:tc>
          </w:sdtContent>
        </w:sdt>
      </w:tr>
      <w:tr w:rsidR="006B2011" w14:paraId="42A14928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50B148E" w14:textId="77777777" w:rsidR="006B2011" w:rsidRDefault="006B2011" w:rsidP="00450830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0491B" w14:textId="77777777" w:rsidR="006B2011" w:rsidRDefault="006B2011" w:rsidP="00932D57">
            <w:pPr>
              <w:jc w:val="left"/>
            </w:pPr>
          </w:p>
        </w:tc>
      </w:tr>
      <w:tr w:rsidR="00932D57" w14:paraId="0108FDFE" w14:textId="77777777" w:rsidTr="00BC5B21">
        <w:trPr>
          <w:trHeight w:val="340"/>
          <w:jc w:val="center"/>
        </w:trPr>
        <w:tc>
          <w:tcPr>
            <w:tcW w:w="28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C101D48" w14:textId="682178C0" w:rsidR="00932D57" w:rsidRDefault="00932D57" w:rsidP="00450830">
            <w:r>
              <w:rPr>
                <w:b/>
              </w:rPr>
              <w:t>P</w:t>
            </w:r>
            <w:r w:rsidRPr="00A80EFF">
              <w:rPr>
                <w:b/>
              </w:rPr>
              <w:t>roizvod:</w:t>
            </w: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00B94" w14:textId="187D9FDC" w:rsidR="00932D57" w:rsidRDefault="008911BA" w:rsidP="00932D57">
            <w:pPr>
              <w:jc w:val="left"/>
            </w:pPr>
            <w:sdt>
              <w:sdtPr>
                <w:id w:val="830807689"/>
                <w:placeholder>
                  <w:docPart w:val="E5AACA6DA182435D8F90F9930056AF79"/>
                </w:placeholder>
                <w:showingPlcHdr/>
                <w:dropDownList>
                  <w:listItem w:value="Choose an item."/>
                  <w:listItem w:displayText="geosintetik (GSY)" w:value="(GSY)"/>
                  <w:listItem w:displayText="geotekstil (GTX)" w:value="(GTX)"/>
                  <w:listItem w:displayText="netkani geotekstil (GTX-NW)" w:value="(GTX-NW)"/>
                  <w:listItem w:displayText="pleteni geotekstil (GTX-K)" w:value="(GTX-K)"/>
                  <w:listItem w:displayText="tkani geotekstil (GTX-W)" w:value="(GTX-W)"/>
                  <w:listItem w:displayText="proizvodi srodni s geotekstilom (GTP)" w:value="(GTP)"/>
                  <w:listItem w:displayText="geomreža (GGR)" w:value="(GGR)"/>
                  <w:listItem w:displayText="georešetka (GNT)" w:value="(GNT)"/>
                  <w:listItem w:displayText="geopletivo (GMA)" w:value="(GMA)"/>
                  <w:listItem w:displayText="geoćelija (GCE)" w:value="(GCE)"/>
                  <w:listItem w:displayText="geotrake (GST)" w:value="(GST)"/>
                  <w:listItem w:displayText="geodistancer (GSP)" w:value="(GSP)"/>
                  <w:listItem w:displayText="geosintetička barijera (GBR)" w:value="(GBR)"/>
                  <w:listItem w:displayText="bitumenska geosintetička barijera (GBR-B)" w:value="(GBR-B)"/>
                  <w:listItem w:displayText="glinena geosintetička barijera- bentonitni tepih (GBR-C)" w:value="(GBR-C)"/>
                  <w:listItem w:displayText="polimerna geosintetička barijera- geomembrana (GBR-P)" w:value="(GBR-P)"/>
                  <w:listItem w:displayText="geokompozit (GCO)" w:value="(GCO)"/>
                  <w:listItem w:displayText="folija" w:value=""/>
                </w:dropDownList>
              </w:sdtPr>
              <w:sdtEndPr/>
              <w:sdtContent>
                <w:r w:rsidR="001C09D5">
                  <w:rPr>
                    <w:rStyle w:val="PlaceholderText"/>
                  </w:rPr>
                  <w:t>tip</w:t>
                </w:r>
              </w:sdtContent>
            </w:sdt>
            <w:r w:rsidR="00932D57">
              <w:t xml:space="preserve"> </w:t>
            </w:r>
          </w:p>
        </w:tc>
      </w:tr>
      <w:tr w:rsidR="00AD60E9" w14:paraId="58B9099F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64660A" w14:textId="77777777" w:rsidR="00AD60E9" w:rsidRDefault="00AD60E9" w:rsidP="00450830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B611A" w14:textId="15781F6D" w:rsidR="00AD60E9" w:rsidRDefault="008911BA" w:rsidP="00932D57">
            <w:pPr>
              <w:jc w:val="left"/>
            </w:pPr>
            <w:sdt>
              <w:sdtPr>
                <w:id w:val="-1676256476"/>
                <w:placeholder>
                  <w:docPart w:val="C88A5FD1C8B348D196F595F96B7D1C50"/>
                </w:placeholder>
                <w:showingPlcHdr/>
                <w:text/>
              </w:sdtPr>
              <w:sdtEndPr/>
              <w:sdtContent>
                <w:r w:rsidR="00AD60E9">
                  <w:rPr>
                    <w:rStyle w:val="PlaceholderText"/>
                  </w:rPr>
                  <w:t>komercijalni naziv</w:t>
                </w:r>
              </w:sdtContent>
            </w:sdt>
          </w:p>
        </w:tc>
      </w:tr>
      <w:tr w:rsidR="00932D57" w14:paraId="2E102188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2FC78C7" w14:textId="77777777" w:rsidR="00932D57" w:rsidRDefault="00932D57" w:rsidP="00450830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21D05" w14:textId="041A9962" w:rsidR="00932D57" w:rsidRDefault="008911BA" w:rsidP="00932D57">
            <w:pPr>
              <w:jc w:val="left"/>
            </w:pPr>
            <w:sdt>
              <w:sdtPr>
                <w:id w:val="-1744637703"/>
                <w:placeholder>
                  <w:docPart w:val="FF152DFEA860442EAE03C40C8CAF46E0"/>
                </w:placeholder>
                <w:showingPlcHdr/>
                <w:text/>
              </w:sdtPr>
              <w:sdtEndPr/>
              <w:sdtContent>
                <w:r w:rsidR="00932D57">
                  <w:rPr>
                    <w:rStyle w:val="PlaceholderText"/>
                  </w:rPr>
                  <w:t>broj šarže</w:t>
                </w:r>
              </w:sdtContent>
            </w:sdt>
            <w:r w:rsidR="00932D57">
              <w:t xml:space="preserve"> /</w:t>
            </w:r>
            <w:r w:rsidR="00AD60E9">
              <w:t xml:space="preserve"> </w:t>
            </w:r>
            <w:r w:rsidR="00932D57">
              <w:t xml:space="preserve"> </w:t>
            </w:r>
            <w:sdt>
              <w:sdtPr>
                <w:id w:val="1512873879"/>
                <w:placeholder>
                  <w:docPart w:val="309C9372E96245A6A5BB9683A15182F7"/>
                </w:placeholder>
                <w:showingPlcHdr/>
                <w:text/>
              </w:sdtPr>
              <w:sdtEndPr/>
              <w:sdtContent>
                <w:r w:rsidR="00932D57">
                  <w:rPr>
                    <w:rStyle w:val="PlaceholderText"/>
                  </w:rPr>
                  <w:t>broj role</w:t>
                </w:r>
              </w:sdtContent>
            </w:sdt>
          </w:p>
        </w:tc>
      </w:tr>
      <w:tr w:rsidR="00932D57" w14:paraId="53F17EF0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69075D8" w14:textId="77777777" w:rsidR="00932D57" w:rsidRDefault="00932D57" w:rsidP="00450830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59352" w14:textId="2239244B" w:rsidR="00932D57" w:rsidRDefault="008911BA" w:rsidP="00932D57">
            <w:pPr>
              <w:jc w:val="left"/>
            </w:pPr>
            <w:sdt>
              <w:sdtPr>
                <w:id w:val="-1638252345"/>
                <w:placeholder>
                  <w:docPart w:val="3A67EF9FABF44AB5B11F5EB5B9F24F44"/>
                </w:placeholder>
                <w:showingPlcHdr/>
                <w:text/>
              </w:sdtPr>
              <w:sdtEndPr/>
              <w:sdtContent>
                <w:r w:rsidR="005D0DA8">
                  <w:rPr>
                    <w:rStyle w:val="PlaceholderText"/>
                  </w:rPr>
                  <w:t>širina role</w:t>
                </w:r>
              </w:sdtContent>
            </w:sdt>
            <w:r w:rsidR="005D0DA8">
              <w:t xml:space="preserve"> m /  </w:t>
            </w:r>
            <w:sdt>
              <w:sdtPr>
                <w:id w:val="1734270561"/>
                <w:placeholder>
                  <w:docPart w:val="8D6A2E3205C846F2803154B7A1AFF3EB"/>
                </w:placeholder>
                <w:showingPlcHdr/>
                <w:text/>
              </w:sdtPr>
              <w:sdtEndPr/>
              <w:sdtContent>
                <w:r w:rsidR="005D0DA8">
                  <w:rPr>
                    <w:rStyle w:val="PlaceholderText"/>
                  </w:rPr>
                  <w:t>duljina role</w:t>
                </w:r>
              </w:sdtContent>
            </w:sdt>
            <w:r w:rsidR="005D0DA8">
              <w:t xml:space="preserve"> m</w:t>
            </w:r>
          </w:p>
        </w:tc>
      </w:tr>
      <w:tr w:rsidR="005D0DA8" w14:paraId="074F1240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373E609" w14:textId="77777777" w:rsidR="005D0DA8" w:rsidRDefault="005D0DA8" w:rsidP="005D0DA8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CA47D" w14:textId="0AFF08BB" w:rsidR="005D0DA8" w:rsidRDefault="008911BA" w:rsidP="005D0DA8">
            <w:pPr>
              <w:jc w:val="left"/>
            </w:pPr>
            <w:sdt>
              <w:sdtPr>
                <w:id w:val="1020354889"/>
                <w:placeholder>
                  <w:docPart w:val="2918048CF5674085AD33C6662F2C3CCB"/>
                </w:placeholder>
                <w:showingPlcHdr/>
                <w:text/>
              </w:sdtPr>
              <w:sdtEndPr/>
              <w:sdtContent>
                <w:r w:rsidR="005D0DA8">
                  <w:rPr>
                    <w:rStyle w:val="PlaceholderText"/>
                  </w:rPr>
                  <w:t>masa role</w:t>
                </w:r>
              </w:sdtContent>
            </w:sdt>
            <w:r w:rsidR="005D0DA8">
              <w:t xml:space="preserve"> kg</w:t>
            </w:r>
          </w:p>
        </w:tc>
      </w:tr>
      <w:tr w:rsidR="005D0DA8" w14:paraId="175ABCC3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E2EDBC0" w14:textId="77777777" w:rsidR="005D0DA8" w:rsidRDefault="005D0DA8" w:rsidP="005D0DA8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13568" w14:textId="7ABC5D0C" w:rsidR="005D0DA8" w:rsidRDefault="008911BA" w:rsidP="005D0DA8">
            <w:pPr>
              <w:jc w:val="left"/>
            </w:pPr>
            <w:sdt>
              <w:sdtPr>
                <w:id w:val="24452098"/>
                <w:placeholder>
                  <w:docPart w:val="9B62A0BDA2D9427E80E3A31BD060D447"/>
                </w:placeholder>
                <w:showingPlcHdr/>
                <w:text/>
              </w:sdtPr>
              <w:sdtEndPr/>
              <w:sdtContent>
                <w:r w:rsidR="005D0DA8">
                  <w:rPr>
                    <w:rStyle w:val="PlaceholderText"/>
                  </w:rPr>
                  <w:t>sirovinski sastav</w:t>
                </w:r>
              </w:sdtContent>
            </w:sdt>
          </w:p>
        </w:tc>
      </w:tr>
      <w:tr w:rsidR="005D0DA8" w14:paraId="522E6313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D3E998" w14:textId="77777777" w:rsidR="005D0DA8" w:rsidRDefault="005D0DA8" w:rsidP="005D0DA8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5313A" w14:textId="5DAE4E9E" w:rsidR="005D0DA8" w:rsidRDefault="008911BA" w:rsidP="005D0DA8">
            <w:pPr>
              <w:jc w:val="left"/>
            </w:pPr>
            <w:sdt>
              <w:sdtPr>
                <w:id w:val="-1036425069"/>
                <w:placeholder>
                  <w:docPart w:val="11ED8512C9FE4501A2AD0BD74F1D4C0A"/>
                </w:placeholder>
                <w:showingPlcHdr/>
                <w:text/>
              </w:sdtPr>
              <w:sdtEndPr/>
              <w:sdtContent>
                <w:r w:rsidR="005D0DA8">
                  <w:rPr>
                    <w:rStyle w:val="PlaceholderText"/>
                  </w:rPr>
                  <w:t>identifikacija bojom (ukoliko se primjenjuje)</w:t>
                </w:r>
              </w:sdtContent>
            </w:sdt>
          </w:p>
        </w:tc>
      </w:tr>
      <w:tr w:rsidR="005D0DA8" w14:paraId="7238A95C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89BA40C" w14:textId="77777777" w:rsidR="005D0DA8" w:rsidRDefault="005D0DA8" w:rsidP="005D0DA8"/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13986" w14:textId="77777777" w:rsidR="005D0DA8" w:rsidRDefault="005D0DA8" w:rsidP="005D0DA8">
            <w:pPr>
              <w:jc w:val="left"/>
            </w:pPr>
          </w:p>
        </w:tc>
      </w:tr>
      <w:tr w:rsidR="005D0DA8" w14:paraId="602E0C7C" w14:textId="77777777" w:rsidTr="00BC5B21">
        <w:trPr>
          <w:trHeight w:val="340"/>
          <w:jc w:val="center"/>
        </w:trPr>
        <w:tc>
          <w:tcPr>
            <w:tcW w:w="28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A64D92F" w14:textId="4C23AC7C" w:rsidR="005D0DA8" w:rsidRDefault="005D0DA8" w:rsidP="005D0DA8">
            <w:r>
              <w:rPr>
                <w:b/>
              </w:rPr>
              <w:t>Uzorkovanje</w:t>
            </w:r>
            <w:r w:rsidRPr="00A80EFF">
              <w:rPr>
                <w:b/>
              </w:rPr>
              <w:t>:</w:t>
            </w:r>
          </w:p>
        </w:tc>
        <w:sdt>
          <w:sdtPr>
            <w:id w:val="-1843848056"/>
            <w:placeholder>
              <w:docPart w:val="D9C3A5FFE4C5461E96F534C08DE0CA5F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9ECE586" w14:textId="125624EA" w:rsidR="005D0DA8" w:rsidRDefault="005D0DA8" w:rsidP="005D0DA8">
                <w:pPr>
                  <w:jc w:val="left"/>
                </w:pPr>
                <w:r w:rsidRPr="003F1827">
                  <w:rPr>
                    <w:rStyle w:val="PlaceholderText"/>
                    <w:b/>
                    <w:bCs/>
                  </w:rPr>
                  <w:t>oznaka uzorka od strane naručitelja</w:t>
                </w:r>
              </w:p>
            </w:tc>
          </w:sdtContent>
        </w:sdt>
      </w:tr>
      <w:tr w:rsidR="005D0DA8" w14:paraId="29131338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0C8776E" w14:textId="77777777" w:rsidR="005D0DA8" w:rsidRDefault="005D0DA8" w:rsidP="005D0DA8">
            <w:pPr>
              <w:rPr>
                <w:b/>
              </w:rPr>
            </w:pPr>
          </w:p>
        </w:tc>
        <w:sdt>
          <w:sdtPr>
            <w:id w:val="1112931126"/>
            <w:placeholder>
              <w:docPart w:val="1B904B48FB864DECB4ECB3B0EE02E1E3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59AA75A" w14:textId="2F3C82A4" w:rsidR="005D0DA8" w:rsidRDefault="005D0DA8" w:rsidP="005D0DA8">
                <w:pPr>
                  <w:jc w:val="left"/>
                </w:pPr>
                <w:r>
                  <w:rPr>
                    <w:rStyle w:val="PlaceholderText"/>
                  </w:rPr>
                  <w:t>naziv gradilišta/skladišta</w:t>
                </w:r>
              </w:p>
            </w:tc>
          </w:sdtContent>
        </w:sdt>
      </w:tr>
      <w:tr w:rsidR="005D0DA8" w14:paraId="6B78AAC1" w14:textId="77777777" w:rsidTr="00BC5B21">
        <w:trPr>
          <w:trHeight w:val="340"/>
          <w:jc w:val="center"/>
        </w:trPr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7043B21" w14:textId="77777777" w:rsidR="005D0DA8" w:rsidRDefault="005D0DA8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D39A1" w14:textId="28763CCE" w:rsidR="005D0DA8" w:rsidRDefault="008911BA" w:rsidP="005D0DA8">
            <w:pPr>
              <w:jc w:val="left"/>
            </w:pPr>
            <w:sdt>
              <w:sdtPr>
                <w:id w:val="1234275588"/>
                <w:placeholder>
                  <w:docPart w:val="9C968F0804414894A0F397EA5B5C5D01"/>
                </w:placeholder>
                <w:showingPlcHdr/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5D0DA8">
                  <w:rPr>
                    <w:rStyle w:val="PlaceholderText"/>
                  </w:rPr>
                  <w:t>datum uzorkovanja</w:t>
                </w:r>
              </w:sdtContent>
            </w:sdt>
            <w:r w:rsidR="005D0DA8">
              <w:t xml:space="preserve">, </w:t>
            </w:r>
            <w:sdt>
              <w:sdtPr>
                <w:id w:val="-1980522416"/>
                <w:placeholder>
                  <w:docPart w:val="643332DF0C5B4DB0AFB9AFB63553DD8D"/>
                </w:placeholder>
                <w:showingPlcHdr/>
                <w:text/>
              </w:sdtPr>
              <w:sdtEndPr/>
              <w:sdtContent>
                <w:r w:rsidR="005D0DA8">
                  <w:rPr>
                    <w:rStyle w:val="PlaceholderText"/>
                  </w:rPr>
                  <w:t>lokacija uzorkovanja</w:t>
                </w:r>
              </w:sdtContent>
            </w:sdt>
          </w:p>
        </w:tc>
      </w:tr>
      <w:tr w:rsidR="005D0DA8" w14:paraId="7231E561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62309A7" w14:textId="77777777" w:rsidR="005D0DA8" w:rsidRDefault="005D0DA8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64640" w14:textId="4194CA98" w:rsidR="005D0DA8" w:rsidRDefault="005D0DA8" w:rsidP="005D0DA8">
            <w:pPr>
              <w:jc w:val="left"/>
            </w:pPr>
          </w:p>
        </w:tc>
      </w:tr>
      <w:tr w:rsidR="005D0DA8" w14:paraId="74B3B0DD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EBAE4" w14:textId="59BEF277" w:rsidR="005D0DA8" w:rsidRDefault="005D0DA8" w:rsidP="005D0DA8">
            <w:pPr>
              <w:jc w:val="left"/>
              <w:rPr>
                <w:b/>
              </w:rPr>
            </w:pPr>
            <w:r>
              <w:rPr>
                <w:b/>
              </w:rPr>
              <w:t>Ispitivanja se provodi prema:</w:t>
            </w:r>
          </w:p>
        </w:tc>
        <w:sdt>
          <w:sdtPr>
            <w:id w:val="-2144347155"/>
            <w:placeholder>
              <w:docPart w:val="E85CF84D76EE443B91FEC4C7230D7196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9B4B5EB" w14:textId="3559CF61" w:rsidR="005D0DA8" w:rsidRDefault="005D0DA8" w:rsidP="005D0DA8">
                <w:pPr>
                  <w:jc w:val="left"/>
                </w:pPr>
                <w:r>
                  <w:rPr>
                    <w:rStyle w:val="PlaceholderText"/>
                  </w:rPr>
                  <w:t>navesti broj ponude/ugovora/narudžbenice</w:t>
                </w:r>
                <w:r w:rsidRPr="00B72DD2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D0DA8" w14:paraId="7BC213B9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0B497" w14:textId="77777777" w:rsidR="005D0DA8" w:rsidRDefault="005D0DA8" w:rsidP="005D0DA8">
            <w:pPr>
              <w:jc w:val="left"/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CD5C7" w14:textId="77777777" w:rsidR="005D0DA8" w:rsidRDefault="005D0DA8" w:rsidP="005D0DA8">
            <w:pPr>
              <w:jc w:val="left"/>
            </w:pPr>
          </w:p>
        </w:tc>
      </w:tr>
      <w:tr w:rsidR="005D0DA8" w14:paraId="36733BD6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7FC4C" w14:textId="66F3A998" w:rsidR="005D0DA8" w:rsidRDefault="005D0DA8" w:rsidP="005D0DA8">
            <w:pPr>
              <w:jc w:val="left"/>
              <w:rPr>
                <w:b/>
              </w:rPr>
            </w:pPr>
            <w:r>
              <w:rPr>
                <w:b/>
              </w:rPr>
              <w:t>Napomena:</w:t>
            </w:r>
          </w:p>
        </w:tc>
        <w:sdt>
          <w:sdtPr>
            <w:id w:val="1129285316"/>
            <w:placeholder>
              <w:docPart w:val="44EB22A27B9F4C7A9855CEF0DE5C7C6A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B26B179" w14:textId="1EE5739F" w:rsidR="005D0DA8" w:rsidRDefault="005D0DA8" w:rsidP="005D0DA8">
                <w:pPr>
                  <w:jc w:val="left"/>
                </w:pPr>
                <w:r>
                  <w:rPr>
                    <w:rStyle w:val="PlaceholderText"/>
                  </w:rPr>
                  <w:t>napomena</w:t>
                </w:r>
                <w:r w:rsidRPr="00B72DD2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D0DA8" w14:paraId="491BD2EC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CDED481" w14:textId="77777777" w:rsidR="005D0DA8" w:rsidRDefault="005D0DA8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B467C" w14:textId="7BD1525F" w:rsidR="005D0DA8" w:rsidRDefault="005D0DA8" w:rsidP="005D0DA8">
            <w:pPr>
              <w:jc w:val="left"/>
            </w:pPr>
          </w:p>
        </w:tc>
      </w:tr>
      <w:tr w:rsidR="005D0DA8" w14:paraId="0F435CBE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6F10BF1" w14:textId="36AB7A3A" w:rsidR="005D0DA8" w:rsidRDefault="005D0DA8" w:rsidP="005D0DA8">
            <w:pPr>
              <w:rPr>
                <w:b/>
              </w:rPr>
            </w:pPr>
            <w:r>
              <w:rPr>
                <w:b/>
              </w:rPr>
              <w:t>Uzorak dostavio:</w:t>
            </w:r>
          </w:p>
        </w:tc>
        <w:sdt>
          <w:sdtPr>
            <w:id w:val="317544252"/>
            <w:placeholder>
              <w:docPart w:val="7F520111A2614FC6B2660F8426A0EE7B"/>
            </w:placeholder>
            <w:showingPlcHdr/>
            <w:text/>
          </w:sdtPr>
          <w:sdtEndPr/>
          <w:sdtContent>
            <w:tc>
              <w:tcPr>
                <w:tcW w:w="6237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863FF3B" w14:textId="2BB6686B" w:rsidR="005D0DA8" w:rsidRDefault="005D0DA8" w:rsidP="005D0DA8">
                <w:pPr>
                  <w:jc w:val="left"/>
                </w:pPr>
                <w:r>
                  <w:rPr>
                    <w:rStyle w:val="PlaceholderText"/>
                  </w:rPr>
                  <w:t>ime i prezime</w:t>
                </w:r>
                <w:r w:rsidRPr="00B72DD2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D0DA8" w14:paraId="734ECA2E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EB5F7E1" w14:textId="77777777" w:rsidR="005D0DA8" w:rsidRDefault="005D0DA8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3569E" w14:textId="77777777" w:rsidR="005D0DA8" w:rsidRDefault="005D0DA8" w:rsidP="005D0DA8">
            <w:pPr>
              <w:jc w:val="left"/>
            </w:pPr>
          </w:p>
        </w:tc>
      </w:tr>
      <w:tr w:rsidR="00BC5B21" w14:paraId="39D20B9A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115AB16" w14:textId="57B13389" w:rsidR="00BC5B21" w:rsidRDefault="00BC5B21" w:rsidP="005D0DA8">
            <w:pPr>
              <w:rPr>
                <w:b/>
              </w:rPr>
            </w:pPr>
            <w:r>
              <w:rPr>
                <w:b/>
              </w:rPr>
              <w:t>Način preuzimanja izvještaja</w:t>
            </w:r>
            <w:r>
              <w:rPr>
                <w:b/>
              </w:rPr>
              <w:t>:</w:t>
            </w:r>
          </w:p>
        </w:tc>
        <w:tc>
          <w:tcPr>
            <w:tcW w:w="2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94623" w14:textId="40865240" w:rsidR="00BC5B21" w:rsidRDefault="00BC5B21" w:rsidP="005D0DA8">
            <w:pPr>
              <w:jc w:val="left"/>
            </w:pPr>
            <w:sdt>
              <w:sdtPr>
                <w:id w:val="-89165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osobno</w:t>
            </w:r>
          </w:p>
        </w:tc>
        <w:tc>
          <w:tcPr>
            <w:tcW w:w="2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464EA" w14:textId="12545E06" w:rsidR="00BC5B21" w:rsidRDefault="00BC5B21" w:rsidP="005D0DA8">
            <w:pPr>
              <w:jc w:val="left"/>
            </w:pPr>
            <w:sdt>
              <w:sdtPr>
                <w:id w:val="75548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C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poštom</w:t>
            </w:r>
          </w:p>
        </w:tc>
        <w:tc>
          <w:tcPr>
            <w:tcW w:w="2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6D11" w14:textId="35D8BBDB" w:rsidR="00BC5B21" w:rsidRDefault="00BC5B21" w:rsidP="005D0DA8">
            <w:pPr>
              <w:jc w:val="left"/>
            </w:pPr>
            <w:sdt>
              <w:sdtPr>
                <w:id w:val="-37885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-mailom</w:t>
            </w:r>
          </w:p>
        </w:tc>
      </w:tr>
      <w:tr w:rsidR="00BC5B21" w14:paraId="5542F059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03001E8E" w14:textId="77777777" w:rsidR="00BC5B21" w:rsidRDefault="00BC5B21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6A0E376" w14:textId="77777777" w:rsidR="00BC5B21" w:rsidRDefault="00BC5B21" w:rsidP="005D0DA8">
            <w:pPr>
              <w:jc w:val="left"/>
            </w:pPr>
          </w:p>
        </w:tc>
      </w:tr>
      <w:tr w:rsidR="00BC5B21" w14:paraId="30C56501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40B65F2" w14:textId="77777777" w:rsidR="00BC5B21" w:rsidRDefault="00BC5B21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4529FB3" w14:textId="77777777" w:rsidR="00BC5B21" w:rsidRDefault="00BC5B21" w:rsidP="005D0DA8">
            <w:pPr>
              <w:jc w:val="left"/>
            </w:pPr>
          </w:p>
        </w:tc>
      </w:tr>
      <w:tr w:rsidR="005D0DA8" w14:paraId="2CF49A4E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7C26B2C" w14:textId="0C59D47F" w:rsidR="005D0DA8" w:rsidRDefault="005D0DA8" w:rsidP="005D0DA8">
            <w:pPr>
              <w:rPr>
                <w:b/>
              </w:rPr>
            </w:pPr>
            <w:r>
              <w:rPr>
                <w:b/>
              </w:rPr>
              <w:t>Uzorak zaprimio:</w:t>
            </w: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666DB" w14:textId="62479989" w:rsidR="005D0DA8" w:rsidRDefault="005D0DA8" w:rsidP="005D0DA8">
            <w:pPr>
              <w:jc w:val="left"/>
            </w:pPr>
          </w:p>
        </w:tc>
      </w:tr>
      <w:tr w:rsidR="005D0DA8" w14:paraId="3FA00A43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6288672" w14:textId="77777777" w:rsidR="005D0DA8" w:rsidRDefault="005D0DA8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A92D6" w14:textId="77777777" w:rsidR="005D0DA8" w:rsidRDefault="005D0DA8" w:rsidP="005D0DA8">
            <w:pPr>
              <w:jc w:val="left"/>
            </w:pPr>
          </w:p>
        </w:tc>
      </w:tr>
      <w:tr w:rsidR="005D0DA8" w14:paraId="6E7F896C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E855183" w14:textId="1CCCDF99" w:rsidR="005D0DA8" w:rsidRDefault="005D0DA8" w:rsidP="005D0DA8">
            <w:pPr>
              <w:rPr>
                <w:b/>
              </w:rPr>
            </w:pPr>
            <w:r>
              <w:rPr>
                <w:b/>
              </w:rPr>
              <w:t>Datum zaprimanja uzorka:</w:t>
            </w:r>
            <w:r>
              <w:t xml:space="preserve"> </w:t>
            </w: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50222" w14:textId="433F3B7B" w:rsidR="005D0DA8" w:rsidRDefault="005D0DA8" w:rsidP="005D0DA8">
            <w:pPr>
              <w:jc w:val="left"/>
            </w:pPr>
          </w:p>
        </w:tc>
      </w:tr>
      <w:tr w:rsidR="005D0DA8" w14:paraId="338FB643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B494236" w14:textId="77777777" w:rsidR="005D0DA8" w:rsidRDefault="005D0DA8" w:rsidP="005D0DA8">
            <w:pPr>
              <w:rPr>
                <w:b/>
              </w:rPr>
            </w:pP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E1245" w14:textId="77777777" w:rsidR="005D0DA8" w:rsidRDefault="005D0DA8" w:rsidP="005D0DA8">
            <w:pPr>
              <w:jc w:val="left"/>
            </w:pPr>
          </w:p>
        </w:tc>
      </w:tr>
      <w:tr w:rsidR="005D0DA8" w14:paraId="0F9A2997" w14:textId="77777777" w:rsidTr="00BC5B21">
        <w:trPr>
          <w:trHeight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2BDB58F" w14:textId="562BD517" w:rsidR="005D0DA8" w:rsidRDefault="005D0DA8" w:rsidP="005D0DA8">
            <w:pPr>
              <w:rPr>
                <w:b/>
              </w:rPr>
            </w:pPr>
            <w:r>
              <w:rPr>
                <w:b/>
              </w:rPr>
              <w:t>Laboratorijski broj:</w:t>
            </w:r>
          </w:p>
        </w:tc>
        <w:tc>
          <w:tcPr>
            <w:tcW w:w="623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B153B" w14:textId="7AAABE81" w:rsidR="005D0DA8" w:rsidRDefault="005D0DA8" w:rsidP="005D0DA8">
            <w:pPr>
              <w:jc w:val="left"/>
            </w:pPr>
          </w:p>
        </w:tc>
      </w:tr>
      <w:bookmarkEnd w:id="0"/>
    </w:tbl>
    <w:p w14:paraId="643DC32B" w14:textId="77777777" w:rsidR="00746832" w:rsidRPr="0083453E" w:rsidRDefault="00746832" w:rsidP="00450830"/>
    <w:sectPr w:rsidR="00746832" w:rsidRPr="0083453E" w:rsidSect="001F48E8">
      <w:headerReference w:type="default" r:id="rId8"/>
      <w:headerReference w:type="first" r:id="rId9"/>
      <w:pgSz w:w="11906" w:h="16838"/>
      <w:pgMar w:top="1417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A86A1" w14:textId="77777777" w:rsidR="008911BA" w:rsidRDefault="008911BA">
      <w:pPr>
        <w:spacing w:line="240" w:lineRule="auto"/>
      </w:pPr>
      <w:r>
        <w:separator/>
      </w:r>
    </w:p>
  </w:endnote>
  <w:endnote w:type="continuationSeparator" w:id="0">
    <w:p w14:paraId="535CBBC5" w14:textId="77777777" w:rsidR="008911BA" w:rsidRDefault="008911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00673" w14:textId="77777777" w:rsidR="008911BA" w:rsidRDefault="008911BA">
      <w:pPr>
        <w:spacing w:line="240" w:lineRule="auto"/>
      </w:pPr>
      <w:r>
        <w:separator/>
      </w:r>
    </w:p>
  </w:footnote>
  <w:footnote w:type="continuationSeparator" w:id="0">
    <w:p w14:paraId="4DE4662A" w14:textId="77777777" w:rsidR="008911BA" w:rsidRDefault="008911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71" w:type="dxa"/>
      <w:jc w:val="center"/>
      <w:tblLook w:val="04A0" w:firstRow="1" w:lastRow="0" w:firstColumn="1" w:lastColumn="0" w:noHBand="0" w:noVBand="1"/>
    </w:tblPr>
    <w:tblGrid>
      <w:gridCol w:w="2154"/>
      <w:gridCol w:w="5386"/>
      <w:gridCol w:w="1531"/>
    </w:tblGrid>
    <w:tr w:rsidR="00F33B95" w:rsidRPr="00F57239" w14:paraId="6159B0EF" w14:textId="77777777" w:rsidTr="00C74115">
      <w:trPr>
        <w:trHeight w:val="680"/>
        <w:jc w:val="center"/>
      </w:trPr>
      <w:tc>
        <w:tcPr>
          <w:tcW w:w="2154" w:type="dxa"/>
          <w:vMerge w:val="restart"/>
          <w:vAlign w:val="center"/>
        </w:tcPr>
        <w:p w14:paraId="2020A1B9" w14:textId="715F0E07" w:rsidR="00F33B95" w:rsidRPr="00F57239" w:rsidRDefault="00F33B95" w:rsidP="002A2922">
          <w:pPr>
            <w:pStyle w:val="Header"/>
            <w:jc w:val="center"/>
            <w:rPr>
              <w:sz w:val="20"/>
              <w:szCs w:val="2"/>
            </w:rPr>
          </w:pPr>
          <w:r>
            <w:rPr>
              <w:noProof/>
              <w:lang w:eastAsia="hr-HR"/>
            </w:rPr>
            <w:drawing>
              <wp:inline distT="0" distB="0" distL="0" distR="0" wp14:anchorId="66AA15C8" wp14:editId="79AF9CAF">
                <wp:extent cx="1192159" cy="720000"/>
                <wp:effectExtent l="0" t="0" r="8255" b="444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2159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vAlign w:val="center"/>
        </w:tcPr>
        <w:p w14:paraId="6501BE7F" w14:textId="7C1ED4BE" w:rsidR="00F33B95" w:rsidRPr="00F33B95" w:rsidRDefault="00F33B95" w:rsidP="002A2922">
          <w:pPr>
            <w:pStyle w:val="Header"/>
            <w:jc w:val="center"/>
            <w:rPr>
              <w:color w:val="808080" w:themeColor="background1" w:themeShade="80"/>
              <w:szCs w:val="2"/>
            </w:rPr>
          </w:pPr>
          <w:r w:rsidRPr="00F33B95">
            <w:rPr>
              <w:color w:val="808080" w:themeColor="background1" w:themeShade="80"/>
              <w:szCs w:val="2"/>
            </w:rPr>
            <w:t>SVEUČILIŠTE U ZAGREBU GRAĐEVINSKI FAKULTET</w:t>
          </w:r>
        </w:p>
        <w:p w14:paraId="1EE8F2D4" w14:textId="2A4092E6" w:rsidR="00F33B95" w:rsidRPr="00F33B95" w:rsidRDefault="00F33B95" w:rsidP="00D25A17">
          <w:pPr>
            <w:pStyle w:val="Header"/>
            <w:jc w:val="center"/>
            <w:rPr>
              <w:color w:val="808080" w:themeColor="background1" w:themeShade="80"/>
              <w:szCs w:val="2"/>
            </w:rPr>
          </w:pPr>
          <w:r w:rsidRPr="00F33B95">
            <w:rPr>
              <w:color w:val="808080" w:themeColor="background1" w:themeShade="80"/>
              <w:szCs w:val="2"/>
            </w:rPr>
            <w:t xml:space="preserve">LABORATORIJ ZA </w:t>
          </w:r>
          <w:r w:rsidR="00D25A17">
            <w:rPr>
              <w:color w:val="808080" w:themeColor="background1" w:themeShade="80"/>
              <w:szCs w:val="2"/>
            </w:rPr>
            <w:t>PROMETNICE</w:t>
          </w:r>
        </w:p>
      </w:tc>
      <w:tc>
        <w:tcPr>
          <w:tcW w:w="1531" w:type="dxa"/>
          <w:vAlign w:val="center"/>
        </w:tcPr>
        <w:p w14:paraId="69B86077" w14:textId="52F4A73E" w:rsidR="00F33B95" w:rsidRPr="00F33B95" w:rsidRDefault="00F33B95" w:rsidP="00F33B95">
          <w:pPr>
            <w:pStyle w:val="Header"/>
            <w:jc w:val="right"/>
            <w:rPr>
              <w:szCs w:val="2"/>
            </w:rPr>
          </w:pPr>
          <w:r w:rsidRPr="00F33B95">
            <w:rPr>
              <w:szCs w:val="2"/>
            </w:rPr>
            <w:t>Izdanje: 0</w:t>
          </w:r>
          <w:r w:rsidR="0004085D">
            <w:rPr>
              <w:szCs w:val="2"/>
            </w:rPr>
            <w:t>2</w:t>
          </w:r>
        </w:p>
      </w:tc>
    </w:tr>
    <w:tr w:rsidR="00F33B95" w:rsidRPr="00F57239" w14:paraId="1A0E30BF" w14:textId="77777777" w:rsidTr="00C74115">
      <w:trPr>
        <w:trHeight w:val="680"/>
        <w:jc w:val="center"/>
      </w:trPr>
      <w:tc>
        <w:tcPr>
          <w:tcW w:w="2154" w:type="dxa"/>
          <w:vMerge/>
          <w:vAlign w:val="center"/>
        </w:tcPr>
        <w:p w14:paraId="23F39415" w14:textId="77777777" w:rsidR="00F33B95" w:rsidRDefault="00F33B95" w:rsidP="002A2922">
          <w:pPr>
            <w:pStyle w:val="Header"/>
            <w:jc w:val="center"/>
            <w:rPr>
              <w:noProof/>
              <w:lang w:eastAsia="hr-HR"/>
            </w:rPr>
          </w:pPr>
        </w:p>
      </w:tc>
      <w:tc>
        <w:tcPr>
          <w:tcW w:w="5386" w:type="dxa"/>
          <w:vAlign w:val="center"/>
        </w:tcPr>
        <w:p w14:paraId="67ED8AC5" w14:textId="41E62B29" w:rsidR="00F33B95" w:rsidRPr="00F33B95" w:rsidRDefault="00F33B95" w:rsidP="002A2922">
          <w:pPr>
            <w:pStyle w:val="Header"/>
            <w:jc w:val="center"/>
            <w:rPr>
              <w:szCs w:val="2"/>
            </w:rPr>
          </w:pPr>
          <w:r w:rsidRPr="00F33B95">
            <w:rPr>
              <w:szCs w:val="2"/>
            </w:rPr>
            <w:t xml:space="preserve">Dokument </w:t>
          </w:r>
          <w:r w:rsidR="00D25A17">
            <w:rPr>
              <w:szCs w:val="2"/>
            </w:rPr>
            <w:t>LP</w:t>
          </w:r>
          <w:r w:rsidRPr="00F33B95">
            <w:rPr>
              <w:szCs w:val="2"/>
            </w:rPr>
            <w:t>-</w:t>
          </w:r>
          <w:r w:rsidR="00F248C2">
            <w:rPr>
              <w:szCs w:val="2"/>
            </w:rPr>
            <w:t>O</w:t>
          </w:r>
          <w:r w:rsidRPr="00F33B95">
            <w:rPr>
              <w:szCs w:val="2"/>
            </w:rPr>
            <w:t xml:space="preserve"> </w:t>
          </w:r>
          <w:r w:rsidR="00D25A17">
            <w:rPr>
              <w:szCs w:val="2"/>
            </w:rPr>
            <w:t>7</w:t>
          </w:r>
          <w:r w:rsidRPr="00F33B95">
            <w:rPr>
              <w:szCs w:val="2"/>
            </w:rPr>
            <w:t>.4</w:t>
          </w:r>
          <w:r w:rsidR="00F248C2">
            <w:rPr>
              <w:szCs w:val="2"/>
            </w:rPr>
            <w:t>/0</w:t>
          </w:r>
          <w:r w:rsidR="000E3A30">
            <w:rPr>
              <w:szCs w:val="2"/>
            </w:rPr>
            <w:t>1</w:t>
          </w:r>
        </w:p>
        <w:p w14:paraId="5284B96D" w14:textId="70614171" w:rsidR="00F33B95" w:rsidRPr="00F33B95" w:rsidRDefault="00D25A17" w:rsidP="002A2922">
          <w:pPr>
            <w:pStyle w:val="Header"/>
            <w:jc w:val="center"/>
            <w:rPr>
              <w:color w:val="808080" w:themeColor="background1" w:themeShade="80"/>
              <w:szCs w:val="2"/>
            </w:rPr>
          </w:pPr>
          <w:r>
            <w:rPr>
              <w:szCs w:val="2"/>
            </w:rPr>
            <w:t>ZAHTJEV ZA ISPITIVANJE</w:t>
          </w:r>
        </w:p>
      </w:tc>
      <w:tc>
        <w:tcPr>
          <w:tcW w:w="1531" w:type="dxa"/>
          <w:vAlign w:val="center"/>
        </w:tcPr>
        <w:p w14:paraId="48CA7598" w14:textId="58E613BA" w:rsidR="00F33B95" w:rsidRPr="00F33B95" w:rsidRDefault="00F33B95" w:rsidP="00F33B95">
          <w:pPr>
            <w:pStyle w:val="Header"/>
            <w:jc w:val="right"/>
            <w:rPr>
              <w:szCs w:val="2"/>
            </w:rPr>
          </w:pPr>
          <w:r w:rsidRPr="00F33B95">
            <w:rPr>
              <w:szCs w:val="2"/>
            </w:rPr>
            <w:t xml:space="preserve">Stranica </w:t>
          </w:r>
          <w:r w:rsidRPr="00F33B95">
            <w:rPr>
              <w:bCs/>
              <w:szCs w:val="2"/>
            </w:rPr>
            <w:fldChar w:fldCharType="begin"/>
          </w:r>
          <w:r w:rsidRPr="00F33B95">
            <w:rPr>
              <w:bCs/>
              <w:szCs w:val="2"/>
            </w:rPr>
            <w:instrText xml:space="preserve"> PAGE  \* Arabic  \* MERGEFORMAT </w:instrText>
          </w:r>
          <w:r w:rsidRPr="00F33B95">
            <w:rPr>
              <w:bCs/>
              <w:szCs w:val="2"/>
            </w:rPr>
            <w:fldChar w:fldCharType="separate"/>
          </w:r>
          <w:r w:rsidR="001E212F">
            <w:rPr>
              <w:bCs/>
              <w:noProof/>
              <w:szCs w:val="2"/>
            </w:rPr>
            <w:t>1</w:t>
          </w:r>
          <w:r w:rsidRPr="00F33B95">
            <w:rPr>
              <w:bCs/>
              <w:szCs w:val="2"/>
            </w:rPr>
            <w:fldChar w:fldCharType="end"/>
          </w:r>
          <w:r w:rsidRPr="00F33B95">
            <w:rPr>
              <w:bCs/>
              <w:szCs w:val="2"/>
            </w:rPr>
            <w:t>/</w:t>
          </w:r>
          <w:r w:rsidRPr="00F33B95">
            <w:rPr>
              <w:bCs/>
              <w:szCs w:val="2"/>
            </w:rPr>
            <w:fldChar w:fldCharType="begin"/>
          </w:r>
          <w:r w:rsidRPr="00F33B95">
            <w:rPr>
              <w:bCs/>
              <w:szCs w:val="2"/>
            </w:rPr>
            <w:instrText xml:space="preserve"> NUMPAGES  \* Arabic  \* MERGEFORMAT </w:instrText>
          </w:r>
          <w:r w:rsidRPr="00F33B95">
            <w:rPr>
              <w:bCs/>
              <w:szCs w:val="2"/>
            </w:rPr>
            <w:fldChar w:fldCharType="separate"/>
          </w:r>
          <w:r w:rsidR="001E212F">
            <w:rPr>
              <w:bCs/>
              <w:noProof/>
              <w:szCs w:val="2"/>
            </w:rPr>
            <w:t>1</w:t>
          </w:r>
          <w:r w:rsidRPr="00F33B95">
            <w:rPr>
              <w:bCs/>
              <w:szCs w:val="2"/>
            </w:rPr>
            <w:fldChar w:fldCharType="end"/>
          </w:r>
        </w:p>
      </w:tc>
    </w:tr>
  </w:tbl>
  <w:p w14:paraId="314C04C2" w14:textId="77777777" w:rsidR="00D47C2A" w:rsidRPr="00FD3E55" w:rsidRDefault="00D47C2A">
    <w:pPr>
      <w:pStyle w:val="Header"/>
      <w:rPr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16"/>
      <w:gridCol w:w="7046"/>
    </w:tblGrid>
    <w:tr w:rsidR="002E5671" w14:paraId="464BEC61" w14:textId="77777777" w:rsidTr="002E5671">
      <w:tc>
        <w:tcPr>
          <w:tcW w:w="2016" w:type="dxa"/>
          <w:vAlign w:val="center"/>
        </w:tcPr>
        <w:p w14:paraId="6BC9D9AC" w14:textId="69B81602" w:rsidR="002E5671" w:rsidRDefault="002E5671" w:rsidP="002E5671">
          <w:pPr>
            <w:pStyle w:val="Header"/>
            <w:jc w:val="center"/>
          </w:pPr>
          <w:r>
            <w:rPr>
              <w:noProof/>
              <w:lang w:eastAsia="hr-HR"/>
            </w:rPr>
            <w:drawing>
              <wp:inline distT="0" distB="0" distL="0" distR="0" wp14:anchorId="56314396" wp14:editId="7B1A9277">
                <wp:extent cx="1137777" cy="720000"/>
                <wp:effectExtent l="0" t="0" r="5715" b="444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 UNIZG GF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777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6" w:type="dxa"/>
          <w:vAlign w:val="center"/>
        </w:tcPr>
        <w:p w14:paraId="6B3D18F0" w14:textId="77777777" w:rsidR="002E5671" w:rsidRDefault="002E5671" w:rsidP="002E5671">
          <w:pPr>
            <w:pStyle w:val="Header"/>
            <w:jc w:val="left"/>
          </w:pPr>
          <w:r>
            <w:t>Sveučilište u Zagrebu</w:t>
          </w:r>
        </w:p>
        <w:p w14:paraId="654442EE" w14:textId="77777777" w:rsidR="002E5671" w:rsidRDefault="002E5671" w:rsidP="002E5671">
          <w:pPr>
            <w:pStyle w:val="Header"/>
            <w:jc w:val="left"/>
          </w:pPr>
          <w:r>
            <w:t>Građevinski fakultet</w:t>
          </w:r>
        </w:p>
        <w:p w14:paraId="214A8815" w14:textId="77777777" w:rsidR="002E5671" w:rsidRDefault="002E5671" w:rsidP="002E5671">
          <w:pPr>
            <w:pStyle w:val="Header"/>
            <w:jc w:val="left"/>
          </w:pPr>
          <w:r>
            <w:t>Fra Andrije Kačića Miošića 26</w:t>
          </w:r>
        </w:p>
        <w:p w14:paraId="39B094DE" w14:textId="6807FBB6" w:rsidR="002E5671" w:rsidRDefault="002E5671" w:rsidP="002E5671">
          <w:pPr>
            <w:pStyle w:val="Header"/>
            <w:jc w:val="left"/>
          </w:pPr>
          <w:r>
            <w:t>10 000 Zagreb, Hrvatska</w:t>
          </w:r>
        </w:p>
      </w:tc>
    </w:tr>
  </w:tbl>
  <w:sdt>
    <w:sdtPr>
      <w:id w:val="1174919295"/>
      <w:docPartObj>
        <w:docPartGallery w:val="Watermarks"/>
        <w:docPartUnique/>
      </w:docPartObj>
    </w:sdtPr>
    <w:sdtEndPr/>
    <w:sdtContent>
      <w:p w14:paraId="5A482AC8" w14:textId="5AEF224F" w:rsidR="002E5671" w:rsidRDefault="008911BA">
        <w:pPr>
          <w:pStyle w:val="Header"/>
        </w:pPr>
        <w:r>
          <w:rPr>
            <w:noProof/>
            <w:lang w:val="en-US"/>
          </w:rPr>
          <w:pict w14:anchorId="77E7F7C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8F6"/>
    <w:multiLevelType w:val="hybridMultilevel"/>
    <w:tmpl w:val="1FBA86DC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60302"/>
    <w:multiLevelType w:val="hybridMultilevel"/>
    <w:tmpl w:val="1BC6C69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14E04"/>
    <w:multiLevelType w:val="hybridMultilevel"/>
    <w:tmpl w:val="5574D23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379D3"/>
    <w:multiLevelType w:val="hybridMultilevel"/>
    <w:tmpl w:val="A1A4AD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5377A"/>
    <w:multiLevelType w:val="hybridMultilevel"/>
    <w:tmpl w:val="ECD445A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50572B"/>
    <w:multiLevelType w:val="hybridMultilevel"/>
    <w:tmpl w:val="9FD2AB16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E07B1"/>
    <w:multiLevelType w:val="hybridMultilevel"/>
    <w:tmpl w:val="6226C1C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B2AA6"/>
    <w:multiLevelType w:val="hybridMultilevel"/>
    <w:tmpl w:val="C96E175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242DFA"/>
    <w:multiLevelType w:val="hybridMultilevel"/>
    <w:tmpl w:val="F78A287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52914"/>
    <w:multiLevelType w:val="hybridMultilevel"/>
    <w:tmpl w:val="6C6244F8"/>
    <w:lvl w:ilvl="0" w:tplc="041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D36CE5"/>
    <w:multiLevelType w:val="hybridMultilevel"/>
    <w:tmpl w:val="B0AAE3B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C069D"/>
    <w:multiLevelType w:val="hybridMultilevel"/>
    <w:tmpl w:val="A65A5A08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2C0138"/>
    <w:multiLevelType w:val="hybridMultilevel"/>
    <w:tmpl w:val="2770679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40B45"/>
    <w:multiLevelType w:val="hybridMultilevel"/>
    <w:tmpl w:val="65A2692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121EEA"/>
    <w:multiLevelType w:val="hybridMultilevel"/>
    <w:tmpl w:val="4D587AF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C0859"/>
    <w:multiLevelType w:val="hybridMultilevel"/>
    <w:tmpl w:val="1E7E405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43C14"/>
    <w:multiLevelType w:val="hybridMultilevel"/>
    <w:tmpl w:val="259C2D2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D5B05"/>
    <w:multiLevelType w:val="hybridMultilevel"/>
    <w:tmpl w:val="3100349C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0A397E"/>
    <w:multiLevelType w:val="hybridMultilevel"/>
    <w:tmpl w:val="6EECEB50"/>
    <w:lvl w:ilvl="0" w:tplc="E2348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5600A"/>
    <w:multiLevelType w:val="hybridMultilevel"/>
    <w:tmpl w:val="D4D8033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B1DB2"/>
    <w:multiLevelType w:val="multilevel"/>
    <w:tmpl w:val="346C777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3DD26185"/>
    <w:multiLevelType w:val="hybridMultilevel"/>
    <w:tmpl w:val="E1447EEC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1428B"/>
    <w:multiLevelType w:val="hybridMultilevel"/>
    <w:tmpl w:val="37E221E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C961E1"/>
    <w:multiLevelType w:val="hybridMultilevel"/>
    <w:tmpl w:val="99967B5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F60754"/>
    <w:multiLevelType w:val="hybridMultilevel"/>
    <w:tmpl w:val="BFEEA4C6"/>
    <w:lvl w:ilvl="0" w:tplc="041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3111A9A"/>
    <w:multiLevelType w:val="hybridMultilevel"/>
    <w:tmpl w:val="9E3013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FF4417"/>
    <w:multiLevelType w:val="hybridMultilevel"/>
    <w:tmpl w:val="C2224B58"/>
    <w:lvl w:ilvl="0" w:tplc="041A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46FB59D2"/>
    <w:multiLevelType w:val="hybridMultilevel"/>
    <w:tmpl w:val="3706392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924DA"/>
    <w:multiLevelType w:val="hybridMultilevel"/>
    <w:tmpl w:val="65EA414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C11619"/>
    <w:multiLevelType w:val="hybridMultilevel"/>
    <w:tmpl w:val="F7A880C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8B6464"/>
    <w:multiLevelType w:val="hybridMultilevel"/>
    <w:tmpl w:val="AB86DBBC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5512E"/>
    <w:multiLevelType w:val="hybridMultilevel"/>
    <w:tmpl w:val="18EA40B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495BB6"/>
    <w:multiLevelType w:val="hybridMultilevel"/>
    <w:tmpl w:val="1E7E405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70AEF"/>
    <w:multiLevelType w:val="hybridMultilevel"/>
    <w:tmpl w:val="651A0B78"/>
    <w:lvl w:ilvl="0" w:tplc="6060BC04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83731E"/>
    <w:multiLevelType w:val="hybridMultilevel"/>
    <w:tmpl w:val="24EA7F1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432395"/>
    <w:multiLevelType w:val="hybridMultilevel"/>
    <w:tmpl w:val="49B8881C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5D4BF4"/>
    <w:multiLevelType w:val="hybridMultilevel"/>
    <w:tmpl w:val="05AAC57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22221F"/>
    <w:multiLevelType w:val="hybridMultilevel"/>
    <w:tmpl w:val="B04A9C1C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BC573E"/>
    <w:multiLevelType w:val="hybridMultilevel"/>
    <w:tmpl w:val="FFB2D6A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FF3C39"/>
    <w:multiLevelType w:val="hybridMultilevel"/>
    <w:tmpl w:val="2940BF0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545C9"/>
    <w:multiLevelType w:val="hybridMultilevel"/>
    <w:tmpl w:val="C5969A7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A5C82"/>
    <w:multiLevelType w:val="hybridMultilevel"/>
    <w:tmpl w:val="B04A9C1C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A96CC0"/>
    <w:multiLevelType w:val="hybridMultilevel"/>
    <w:tmpl w:val="9FD092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D4635C"/>
    <w:multiLevelType w:val="hybridMultilevel"/>
    <w:tmpl w:val="71A8B5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5"/>
  </w:num>
  <w:num w:numId="3">
    <w:abstractNumId w:val="33"/>
  </w:num>
  <w:num w:numId="4">
    <w:abstractNumId w:val="16"/>
  </w:num>
  <w:num w:numId="5">
    <w:abstractNumId w:val="31"/>
  </w:num>
  <w:num w:numId="6">
    <w:abstractNumId w:val="39"/>
  </w:num>
  <w:num w:numId="7">
    <w:abstractNumId w:val="21"/>
  </w:num>
  <w:num w:numId="8">
    <w:abstractNumId w:val="18"/>
  </w:num>
  <w:num w:numId="9">
    <w:abstractNumId w:val="11"/>
  </w:num>
  <w:num w:numId="10">
    <w:abstractNumId w:val="8"/>
  </w:num>
  <w:num w:numId="11">
    <w:abstractNumId w:val="5"/>
  </w:num>
  <w:num w:numId="12">
    <w:abstractNumId w:val="40"/>
  </w:num>
  <w:num w:numId="13">
    <w:abstractNumId w:val="12"/>
  </w:num>
  <w:num w:numId="14">
    <w:abstractNumId w:val="35"/>
  </w:num>
  <w:num w:numId="15">
    <w:abstractNumId w:val="38"/>
  </w:num>
  <w:num w:numId="16">
    <w:abstractNumId w:val="43"/>
  </w:num>
  <w:num w:numId="17">
    <w:abstractNumId w:val="23"/>
  </w:num>
  <w:num w:numId="18">
    <w:abstractNumId w:val="7"/>
  </w:num>
  <w:num w:numId="19">
    <w:abstractNumId w:val="10"/>
  </w:num>
  <w:num w:numId="20">
    <w:abstractNumId w:val="19"/>
  </w:num>
  <w:num w:numId="21">
    <w:abstractNumId w:val="13"/>
  </w:num>
  <w:num w:numId="22">
    <w:abstractNumId w:val="14"/>
  </w:num>
  <w:num w:numId="23">
    <w:abstractNumId w:val="3"/>
  </w:num>
  <w:num w:numId="24">
    <w:abstractNumId w:val="42"/>
  </w:num>
  <w:num w:numId="25">
    <w:abstractNumId w:val="22"/>
  </w:num>
  <w:num w:numId="26">
    <w:abstractNumId w:val="27"/>
  </w:num>
  <w:num w:numId="27">
    <w:abstractNumId w:val="2"/>
  </w:num>
  <w:num w:numId="28">
    <w:abstractNumId w:val="6"/>
  </w:num>
  <w:num w:numId="29">
    <w:abstractNumId w:val="36"/>
  </w:num>
  <w:num w:numId="30">
    <w:abstractNumId w:val="34"/>
  </w:num>
  <w:num w:numId="31">
    <w:abstractNumId w:val="29"/>
  </w:num>
  <w:num w:numId="32">
    <w:abstractNumId w:val="26"/>
  </w:num>
  <w:num w:numId="33">
    <w:abstractNumId w:val="37"/>
  </w:num>
  <w:num w:numId="34">
    <w:abstractNumId w:val="9"/>
  </w:num>
  <w:num w:numId="35">
    <w:abstractNumId w:val="30"/>
  </w:num>
  <w:num w:numId="36">
    <w:abstractNumId w:val="15"/>
  </w:num>
  <w:num w:numId="37">
    <w:abstractNumId w:val="32"/>
  </w:num>
  <w:num w:numId="38">
    <w:abstractNumId w:val="41"/>
  </w:num>
  <w:num w:numId="39">
    <w:abstractNumId w:val="4"/>
  </w:num>
  <w:num w:numId="40">
    <w:abstractNumId w:val="28"/>
  </w:num>
  <w:num w:numId="41">
    <w:abstractNumId w:val="1"/>
  </w:num>
  <w:num w:numId="42">
    <w:abstractNumId w:val="17"/>
  </w:num>
  <w:num w:numId="43">
    <w:abstractNumId w:val="24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3yTJNPnRNbTKkKM/co+zN7Rrp4gRFUFgzR3SpxCrNvXEDgdRlCoj2On5GCbSDByqdxYM+b4URG60tvchBzb0/Q==" w:salt="14DOnZC9Qsy3PkZPgEzEcg==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TYxMbcwNzM1MjNX0lEKTi0uzszPAykwMqgFABrKmSYtAAAA"/>
  </w:docVars>
  <w:rsids>
    <w:rsidRoot w:val="00AE292E"/>
    <w:rsid w:val="00001E92"/>
    <w:rsid w:val="000055D8"/>
    <w:rsid w:val="00013F9C"/>
    <w:rsid w:val="00014D9B"/>
    <w:rsid w:val="000154B9"/>
    <w:rsid w:val="0001746D"/>
    <w:rsid w:val="000209E9"/>
    <w:rsid w:val="00033374"/>
    <w:rsid w:val="00035681"/>
    <w:rsid w:val="0004085D"/>
    <w:rsid w:val="00042056"/>
    <w:rsid w:val="00043CC9"/>
    <w:rsid w:val="00044A82"/>
    <w:rsid w:val="00051535"/>
    <w:rsid w:val="000526D8"/>
    <w:rsid w:val="00057965"/>
    <w:rsid w:val="00084524"/>
    <w:rsid w:val="00087A86"/>
    <w:rsid w:val="00090811"/>
    <w:rsid w:val="0009721A"/>
    <w:rsid w:val="000B76D9"/>
    <w:rsid w:val="000C0D30"/>
    <w:rsid w:val="000D2EF0"/>
    <w:rsid w:val="000D732E"/>
    <w:rsid w:val="000E3A30"/>
    <w:rsid w:val="000F321E"/>
    <w:rsid w:val="000F43A1"/>
    <w:rsid w:val="000F7EDE"/>
    <w:rsid w:val="00101BCE"/>
    <w:rsid w:val="00104492"/>
    <w:rsid w:val="00105F89"/>
    <w:rsid w:val="00130BD4"/>
    <w:rsid w:val="00131B1C"/>
    <w:rsid w:val="001403C5"/>
    <w:rsid w:val="001451DD"/>
    <w:rsid w:val="00155BF5"/>
    <w:rsid w:val="00157045"/>
    <w:rsid w:val="001652B3"/>
    <w:rsid w:val="00190ACD"/>
    <w:rsid w:val="001A27B3"/>
    <w:rsid w:val="001C09D5"/>
    <w:rsid w:val="001D0875"/>
    <w:rsid w:val="001D1D09"/>
    <w:rsid w:val="001D2D60"/>
    <w:rsid w:val="001D33BB"/>
    <w:rsid w:val="001E197C"/>
    <w:rsid w:val="001E212F"/>
    <w:rsid w:val="001E2E09"/>
    <w:rsid w:val="001F2486"/>
    <w:rsid w:val="001F26B3"/>
    <w:rsid w:val="001F48E8"/>
    <w:rsid w:val="001F7F24"/>
    <w:rsid w:val="002000C5"/>
    <w:rsid w:val="00200A6F"/>
    <w:rsid w:val="002163D2"/>
    <w:rsid w:val="00216535"/>
    <w:rsid w:val="0022416D"/>
    <w:rsid w:val="00232144"/>
    <w:rsid w:val="002331D5"/>
    <w:rsid w:val="00235061"/>
    <w:rsid w:val="002355EF"/>
    <w:rsid w:val="002417C2"/>
    <w:rsid w:val="002453E3"/>
    <w:rsid w:val="0026010B"/>
    <w:rsid w:val="002602D7"/>
    <w:rsid w:val="00267F0C"/>
    <w:rsid w:val="002828AD"/>
    <w:rsid w:val="00282F5C"/>
    <w:rsid w:val="002864D8"/>
    <w:rsid w:val="002874C3"/>
    <w:rsid w:val="00290684"/>
    <w:rsid w:val="00292906"/>
    <w:rsid w:val="00297C35"/>
    <w:rsid w:val="002A2922"/>
    <w:rsid w:val="002A409D"/>
    <w:rsid w:val="002B110F"/>
    <w:rsid w:val="002B2FE8"/>
    <w:rsid w:val="002B44A6"/>
    <w:rsid w:val="002D0769"/>
    <w:rsid w:val="002D388C"/>
    <w:rsid w:val="002E0BE7"/>
    <w:rsid w:val="002E5671"/>
    <w:rsid w:val="002E6136"/>
    <w:rsid w:val="002F2BFE"/>
    <w:rsid w:val="002F3A3C"/>
    <w:rsid w:val="00301DB4"/>
    <w:rsid w:val="003061D4"/>
    <w:rsid w:val="00312C82"/>
    <w:rsid w:val="00321D8D"/>
    <w:rsid w:val="003373FA"/>
    <w:rsid w:val="00366CA6"/>
    <w:rsid w:val="00367EF2"/>
    <w:rsid w:val="003719F3"/>
    <w:rsid w:val="00395687"/>
    <w:rsid w:val="003A3F33"/>
    <w:rsid w:val="003A7559"/>
    <w:rsid w:val="003B6A78"/>
    <w:rsid w:val="003C4A32"/>
    <w:rsid w:val="003D2EC8"/>
    <w:rsid w:val="003D5712"/>
    <w:rsid w:val="003E3CCE"/>
    <w:rsid w:val="003F1827"/>
    <w:rsid w:val="003F5753"/>
    <w:rsid w:val="004207D8"/>
    <w:rsid w:val="00450830"/>
    <w:rsid w:val="00456325"/>
    <w:rsid w:val="004567C4"/>
    <w:rsid w:val="00457C30"/>
    <w:rsid w:val="00462C2C"/>
    <w:rsid w:val="00465488"/>
    <w:rsid w:val="00476B4D"/>
    <w:rsid w:val="0048277E"/>
    <w:rsid w:val="00491E1A"/>
    <w:rsid w:val="004A0F24"/>
    <w:rsid w:val="004A62A5"/>
    <w:rsid w:val="004B1AAF"/>
    <w:rsid w:val="004B6489"/>
    <w:rsid w:val="004C5D8A"/>
    <w:rsid w:val="004D22B4"/>
    <w:rsid w:val="004E2467"/>
    <w:rsid w:val="004E26C2"/>
    <w:rsid w:val="004F2D41"/>
    <w:rsid w:val="004F3381"/>
    <w:rsid w:val="004F41DB"/>
    <w:rsid w:val="004F4CBB"/>
    <w:rsid w:val="004F6BF6"/>
    <w:rsid w:val="00505FC8"/>
    <w:rsid w:val="005079BD"/>
    <w:rsid w:val="00510567"/>
    <w:rsid w:val="005112FD"/>
    <w:rsid w:val="005172AC"/>
    <w:rsid w:val="00520BA4"/>
    <w:rsid w:val="00527E33"/>
    <w:rsid w:val="00531051"/>
    <w:rsid w:val="00537529"/>
    <w:rsid w:val="005375AB"/>
    <w:rsid w:val="005441A3"/>
    <w:rsid w:val="00546948"/>
    <w:rsid w:val="0055364D"/>
    <w:rsid w:val="00554B5E"/>
    <w:rsid w:val="005603D0"/>
    <w:rsid w:val="005603FB"/>
    <w:rsid w:val="00561970"/>
    <w:rsid w:val="00563EC1"/>
    <w:rsid w:val="00564B57"/>
    <w:rsid w:val="005844C4"/>
    <w:rsid w:val="00584BD9"/>
    <w:rsid w:val="005A2BC5"/>
    <w:rsid w:val="005A5CE5"/>
    <w:rsid w:val="005A7797"/>
    <w:rsid w:val="005B0976"/>
    <w:rsid w:val="005B0A38"/>
    <w:rsid w:val="005B49EB"/>
    <w:rsid w:val="005D0DA8"/>
    <w:rsid w:val="005D7B18"/>
    <w:rsid w:val="005E2A18"/>
    <w:rsid w:val="005F365E"/>
    <w:rsid w:val="005F5C02"/>
    <w:rsid w:val="0060081C"/>
    <w:rsid w:val="00606B99"/>
    <w:rsid w:val="00617EFB"/>
    <w:rsid w:val="00630FAE"/>
    <w:rsid w:val="00660D4D"/>
    <w:rsid w:val="00663825"/>
    <w:rsid w:val="006649CD"/>
    <w:rsid w:val="006652EE"/>
    <w:rsid w:val="00676207"/>
    <w:rsid w:val="0069208A"/>
    <w:rsid w:val="006B2011"/>
    <w:rsid w:val="006B5DD3"/>
    <w:rsid w:val="006B7658"/>
    <w:rsid w:val="006D04F0"/>
    <w:rsid w:val="006D0F4D"/>
    <w:rsid w:val="006D11B8"/>
    <w:rsid w:val="006E7700"/>
    <w:rsid w:val="006F11DA"/>
    <w:rsid w:val="006F4DA4"/>
    <w:rsid w:val="00700597"/>
    <w:rsid w:val="00700C1C"/>
    <w:rsid w:val="00703C24"/>
    <w:rsid w:val="007105EB"/>
    <w:rsid w:val="00712AC6"/>
    <w:rsid w:val="0071464E"/>
    <w:rsid w:val="0071472C"/>
    <w:rsid w:val="00722D3B"/>
    <w:rsid w:val="007249AE"/>
    <w:rsid w:val="00746832"/>
    <w:rsid w:val="00785C4C"/>
    <w:rsid w:val="00786572"/>
    <w:rsid w:val="00786BB3"/>
    <w:rsid w:val="00791558"/>
    <w:rsid w:val="00793F70"/>
    <w:rsid w:val="0079463B"/>
    <w:rsid w:val="007A1EC0"/>
    <w:rsid w:val="007A4BFC"/>
    <w:rsid w:val="007B21EB"/>
    <w:rsid w:val="007B2E75"/>
    <w:rsid w:val="007C2F09"/>
    <w:rsid w:val="007C66FA"/>
    <w:rsid w:val="007D2221"/>
    <w:rsid w:val="007D3737"/>
    <w:rsid w:val="007E6442"/>
    <w:rsid w:val="007F23AD"/>
    <w:rsid w:val="00802125"/>
    <w:rsid w:val="00806FCC"/>
    <w:rsid w:val="008112C8"/>
    <w:rsid w:val="00813C2A"/>
    <w:rsid w:val="008145E3"/>
    <w:rsid w:val="00816167"/>
    <w:rsid w:val="0083228A"/>
    <w:rsid w:val="0083430D"/>
    <w:rsid w:val="0083453E"/>
    <w:rsid w:val="008358E7"/>
    <w:rsid w:val="00844DDC"/>
    <w:rsid w:val="00845249"/>
    <w:rsid w:val="00852F84"/>
    <w:rsid w:val="00861AD3"/>
    <w:rsid w:val="00864C18"/>
    <w:rsid w:val="00870FF3"/>
    <w:rsid w:val="00873FE9"/>
    <w:rsid w:val="00876657"/>
    <w:rsid w:val="00882F30"/>
    <w:rsid w:val="00883B99"/>
    <w:rsid w:val="008911BA"/>
    <w:rsid w:val="00892A9F"/>
    <w:rsid w:val="008A04C4"/>
    <w:rsid w:val="008A512F"/>
    <w:rsid w:val="008A72CA"/>
    <w:rsid w:val="008B1D75"/>
    <w:rsid w:val="008B41FF"/>
    <w:rsid w:val="008B4340"/>
    <w:rsid w:val="008C6A51"/>
    <w:rsid w:val="008D4C2D"/>
    <w:rsid w:val="008E07C4"/>
    <w:rsid w:val="008E58A8"/>
    <w:rsid w:val="008F4572"/>
    <w:rsid w:val="008F6993"/>
    <w:rsid w:val="009120AC"/>
    <w:rsid w:val="0091786D"/>
    <w:rsid w:val="009327BD"/>
    <w:rsid w:val="00932D57"/>
    <w:rsid w:val="0093416C"/>
    <w:rsid w:val="00941C27"/>
    <w:rsid w:val="00943AB7"/>
    <w:rsid w:val="00945E8C"/>
    <w:rsid w:val="00946D81"/>
    <w:rsid w:val="00960EAF"/>
    <w:rsid w:val="009A19F7"/>
    <w:rsid w:val="009A7FE4"/>
    <w:rsid w:val="009B1535"/>
    <w:rsid w:val="009B40AF"/>
    <w:rsid w:val="009C5083"/>
    <w:rsid w:val="009E2E43"/>
    <w:rsid w:val="009F4A8B"/>
    <w:rsid w:val="009F7921"/>
    <w:rsid w:val="00A038C4"/>
    <w:rsid w:val="00A14D03"/>
    <w:rsid w:val="00A24253"/>
    <w:rsid w:val="00A26363"/>
    <w:rsid w:val="00A51EB2"/>
    <w:rsid w:val="00A655C2"/>
    <w:rsid w:val="00A80EFF"/>
    <w:rsid w:val="00A837CA"/>
    <w:rsid w:val="00A84FEF"/>
    <w:rsid w:val="00AB7CD0"/>
    <w:rsid w:val="00AC08BA"/>
    <w:rsid w:val="00AD60E9"/>
    <w:rsid w:val="00AD6C25"/>
    <w:rsid w:val="00AE230A"/>
    <w:rsid w:val="00AE292E"/>
    <w:rsid w:val="00AE7C70"/>
    <w:rsid w:val="00AF1928"/>
    <w:rsid w:val="00AF306B"/>
    <w:rsid w:val="00B10FF7"/>
    <w:rsid w:val="00B14CB9"/>
    <w:rsid w:val="00B250B7"/>
    <w:rsid w:val="00B27960"/>
    <w:rsid w:val="00B3535E"/>
    <w:rsid w:val="00B4084F"/>
    <w:rsid w:val="00B46356"/>
    <w:rsid w:val="00B52FCA"/>
    <w:rsid w:val="00B63EEA"/>
    <w:rsid w:val="00B64A7A"/>
    <w:rsid w:val="00B64CD2"/>
    <w:rsid w:val="00B67909"/>
    <w:rsid w:val="00B765D6"/>
    <w:rsid w:val="00B82293"/>
    <w:rsid w:val="00B82F9D"/>
    <w:rsid w:val="00B90E44"/>
    <w:rsid w:val="00B94D66"/>
    <w:rsid w:val="00BA6EBA"/>
    <w:rsid w:val="00BB4242"/>
    <w:rsid w:val="00BB5180"/>
    <w:rsid w:val="00BB7869"/>
    <w:rsid w:val="00BC130D"/>
    <w:rsid w:val="00BC5620"/>
    <w:rsid w:val="00BC5B21"/>
    <w:rsid w:val="00BE4AB5"/>
    <w:rsid w:val="00BF0271"/>
    <w:rsid w:val="00C00713"/>
    <w:rsid w:val="00C12FC2"/>
    <w:rsid w:val="00C35F61"/>
    <w:rsid w:val="00C41060"/>
    <w:rsid w:val="00C56175"/>
    <w:rsid w:val="00C60187"/>
    <w:rsid w:val="00C605C9"/>
    <w:rsid w:val="00C64CDF"/>
    <w:rsid w:val="00C74115"/>
    <w:rsid w:val="00C811AA"/>
    <w:rsid w:val="00C96267"/>
    <w:rsid w:val="00CC2819"/>
    <w:rsid w:val="00CD01A2"/>
    <w:rsid w:val="00CD5C8B"/>
    <w:rsid w:val="00CE07F5"/>
    <w:rsid w:val="00CE23DD"/>
    <w:rsid w:val="00CF55DC"/>
    <w:rsid w:val="00CF695F"/>
    <w:rsid w:val="00D02F28"/>
    <w:rsid w:val="00D04108"/>
    <w:rsid w:val="00D07FBE"/>
    <w:rsid w:val="00D17F52"/>
    <w:rsid w:val="00D25A17"/>
    <w:rsid w:val="00D334BE"/>
    <w:rsid w:val="00D346C1"/>
    <w:rsid w:val="00D44CAF"/>
    <w:rsid w:val="00D47C2A"/>
    <w:rsid w:val="00D516B2"/>
    <w:rsid w:val="00D550E5"/>
    <w:rsid w:val="00D758BF"/>
    <w:rsid w:val="00D85D79"/>
    <w:rsid w:val="00D86660"/>
    <w:rsid w:val="00D917DC"/>
    <w:rsid w:val="00DA51F8"/>
    <w:rsid w:val="00DA64D0"/>
    <w:rsid w:val="00DB738A"/>
    <w:rsid w:val="00DC36ED"/>
    <w:rsid w:val="00DD0F27"/>
    <w:rsid w:val="00DD2FC4"/>
    <w:rsid w:val="00DD5C21"/>
    <w:rsid w:val="00DD5FBD"/>
    <w:rsid w:val="00DD7AFB"/>
    <w:rsid w:val="00DE6873"/>
    <w:rsid w:val="00DE7389"/>
    <w:rsid w:val="00DF1900"/>
    <w:rsid w:val="00E216A6"/>
    <w:rsid w:val="00E23057"/>
    <w:rsid w:val="00E35B25"/>
    <w:rsid w:val="00E47289"/>
    <w:rsid w:val="00E56F45"/>
    <w:rsid w:val="00E621B4"/>
    <w:rsid w:val="00E740E6"/>
    <w:rsid w:val="00E8099F"/>
    <w:rsid w:val="00E81691"/>
    <w:rsid w:val="00EA45EA"/>
    <w:rsid w:val="00EA5A16"/>
    <w:rsid w:val="00EE1628"/>
    <w:rsid w:val="00EE188D"/>
    <w:rsid w:val="00EF38D9"/>
    <w:rsid w:val="00F00F66"/>
    <w:rsid w:val="00F03007"/>
    <w:rsid w:val="00F11FFD"/>
    <w:rsid w:val="00F15E94"/>
    <w:rsid w:val="00F16296"/>
    <w:rsid w:val="00F2226E"/>
    <w:rsid w:val="00F248C2"/>
    <w:rsid w:val="00F33B95"/>
    <w:rsid w:val="00F57239"/>
    <w:rsid w:val="00F57995"/>
    <w:rsid w:val="00F740C9"/>
    <w:rsid w:val="00F76111"/>
    <w:rsid w:val="00F811E5"/>
    <w:rsid w:val="00F815FA"/>
    <w:rsid w:val="00F81AEC"/>
    <w:rsid w:val="00F83754"/>
    <w:rsid w:val="00F913AF"/>
    <w:rsid w:val="00F970C8"/>
    <w:rsid w:val="00F972E1"/>
    <w:rsid w:val="00FA77AB"/>
    <w:rsid w:val="00FB0503"/>
    <w:rsid w:val="00FD1FD9"/>
    <w:rsid w:val="00FD3E55"/>
    <w:rsid w:val="00FD7394"/>
    <w:rsid w:val="00FF6C21"/>
    <w:rsid w:val="17BA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D75A795"/>
  <w15:docId w15:val="{00470F4A-AE9C-435A-A724-9759A943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88C"/>
    <w:pPr>
      <w:spacing w:after="0" w:line="264" w:lineRule="auto"/>
      <w:jc w:val="both"/>
    </w:pPr>
    <w:rPr>
      <w:rFonts w:ascii="Calibri" w:hAnsi="Calibr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292E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292E"/>
    <w:pPr>
      <w:keepNext/>
      <w:keepLines/>
      <w:numPr>
        <w:ilvl w:val="1"/>
        <w:numId w:val="1"/>
      </w:numPr>
      <w:spacing w:before="120" w:after="120"/>
      <w:ind w:left="578" w:hanging="578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0187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0187"/>
    <w:pPr>
      <w:keepNext/>
      <w:keepLines/>
      <w:numPr>
        <w:ilvl w:val="3"/>
        <w:numId w:val="1"/>
      </w:numPr>
      <w:spacing w:before="120" w:after="120"/>
      <w:ind w:left="862" w:hanging="862"/>
      <w:outlineLvl w:val="3"/>
    </w:pPr>
    <w:rPr>
      <w:rFonts w:eastAsiaTheme="majorEastAsia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92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29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29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29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29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292E"/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292E"/>
    <w:rPr>
      <w:rFonts w:ascii="Calibri" w:eastAsiaTheme="majorEastAsia" w:hAnsi="Calibri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0187"/>
    <w:rPr>
      <w:rFonts w:ascii="Calibri" w:eastAsiaTheme="majorEastAsia" w:hAnsi="Calibri" w:cstheme="majorBidi"/>
      <w:b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60187"/>
    <w:rPr>
      <w:rFonts w:ascii="Calibri" w:eastAsiaTheme="majorEastAsia" w:hAnsi="Calibri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92E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292E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292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29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29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BE4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3E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06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06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0684"/>
    <w:rPr>
      <w:rFonts w:ascii="Calibri" w:hAnsi="Calibri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06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0684"/>
    <w:rPr>
      <w:rFonts w:ascii="Calibri" w:hAnsi="Calibri"/>
      <w:b/>
      <w:bCs/>
      <w:color w:val="000000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68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684"/>
    <w:rPr>
      <w:rFonts w:ascii="Segoe UI" w:hAnsi="Segoe UI" w:cs="Segoe UI"/>
      <w:color w:val="000000" w:themeColor="tex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A27B3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eastAsia="hr-HR"/>
    </w:rPr>
  </w:style>
  <w:style w:type="paragraph" w:styleId="TOC1">
    <w:name w:val="toc 1"/>
    <w:basedOn w:val="Normal"/>
    <w:next w:val="Normal"/>
    <w:autoRedefine/>
    <w:uiPriority w:val="39"/>
    <w:unhideWhenUsed/>
    <w:rsid w:val="001A27B3"/>
    <w:pPr>
      <w:spacing w:after="100"/>
    </w:pPr>
    <w:rPr>
      <w:b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1A27B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A27B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A27B3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17F52"/>
    <w:pPr>
      <w:spacing w:before="120" w:after="120" w:line="240" w:lineRule="auto"/>
    </w:pPr>
    <w:rPr>
      <w:iCs/>
      <w:sz w:val="20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E56F45"/>
    <w:pPr>
      <w:spacing w:after="100" w:line="259" w:lineRule="auto"/>
      <w:ind w:left="660"/>
      <w:jc w:val="left"/>
    </w:pPr>
    <w:rPr>
      <w:rFonts w:asciiTheme="minorHAnsi" w:eastAsiaTheme="minorEastAsia" w:hAnsiTheme="minorHAnsi"/>
      <w:color w:val="auto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E56F45"/>
    <w:pPr>
      <w:spacing w:after="100" w:line="259" w:lineRule="auto"/>
      <w:ind w:left="880"/>
      <w:jc w:val="left"/>
    </w:pPr>
    <w:rPr>
      <w:rFonts w:asciiTheme="minorHAnsi" w:eastAsiaTheme="minorEastAsia" w:hAnsiTheme="minorHAnsi"/>
      <w:color w:val="auto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E56F45"/>
    <w:pPr>
      <w:spacing w:after="100" w:line="259" w:lineRule="auto"/>
      <w:ind w:left="1100"/>
      <w:jc w:val="left"/>
    </w:pPr>
    <w:rPr>
      <w:rFonts w:asciiTheme="minorHAnsi" w:eastAsiaTheme="minorEastAsia" w:hAnsiTheme="minorHAnsi"/>
      <w:color w:val="auto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E56F45"/>
    <w:pPr>
      <w:spacing w:after="100" w:line="259" w:lineRule="auto"/>
      <w:ind w:left="1320"/>
      <w:jc w:val="left"/>
    </w:pPr>
    <w:rPr>
      <w:rFonts w:asciiTheme="minorHAnsi" w:eastAsiaTheme="minorEastAsia" w:hAnsiTheme="minorHAnsi"/>
      <w:color w:val="auto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E56F45"/>
    <w:pPr>
      <w:spacing w:after="100" w:line="259" w:lineRule="auto"/>
      <w:ind w:left="1540"/>
      <w:jc w:val="left"/>
    </w:pPr>
    <w:rPr>
      <w:rFonts w:asciiTheme="minorHAnsi" w:eastAsiaTheme="minorEastAsia" w:hAnsiTheme="minorHAnsi"/>
      <w:color w:val="auto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E56F45"/>
    <w:pPr>
      <w:spacing w:after="100" w:line="259" w:lineRule="auto"/>
      <w:ind w:left="1760"/>
      <w:jc w:val="left"/>
    </w:pPr>
    <w:rPr>
      <w:rFonts w:asciiTheme="minorHAnsi" w:eastAsiaTheme="minorEastAsia" w:hAnsiTheme="minorHAnsi"/>
      <w:color w:val="auto"/>
      <w:lang w:eastAsia="hr-HR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PlaceholderText">
    <w:name w:val="Placeholder Text"/>
    <w:basedOn w:val="DefaultParagraphFont"/>
    <w:uiPriority w:val="99"/>
    <w:semiHidden/>
    <w:rsid w:val="007468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A9EF6A9DFC49AD9E73ADBDFF70A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20966-52B6-4B80-9877-6FA9C9BA0ECB}"/>
      </w:docPartPr>
      <w:docPartBody>
        <w:p w:rsidR="001A5E30" w:rsidRDefault="00D97EBD" w:rsidP="00D97EBD">
          <w:pPr>
            <w:pStyle w:val="29A9EF6A9DFC49AD9E73ADBDFF70A94C3"/>
          </w:pPr>
          <w:r>
            <w:rPr>
              <w:rStyle w:val="PlaceholderText"/>
            </w:rPr>
            <w:t>naziv</w:t>
          </w:r>
        </w:p>
      </w:docPartBody>
    </w:docPart>
    <w:docPart>
      <w:docPartPr>
        <w:name w:val="79B8B53B945746D483D0AC16F7224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16867-CD0F-4082-BB73-8777636CE7FF}"/>
      </w:docPartPr>
      <w:docPartBody>
        <w:p w:rsidR="001A5E30" w:rsidRDefault="00D97EBD" w:rsidP="00D97EBD">
          <w:pPr>
            <w:pStyle w:val="79B8B53B945746D483D0AC16F7224BF03"/>
          </w:pPr>
          <w:r>
            <w:rPr>
              <w:rStyle w:val="PlaceholderText"/>
            </w:rPr>
            <w:t>ulica i broj</w:t>
          </w:r>
        </w:p>
      </w:docPartBody>
    </w:docPart>
    <w:docPart>
      <w:docPartPr>
        <w:name w:val="E3A072DFBDC449B0B4DBB22EFD17A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89F5F-2648-4FA7-B267-37C8AC3AEE53}"/>
      </w:docPartPr>
      <w:docPartBody>
        <w:p w:rsidR="001A5E30" w:rsidRDefault="00D97EBD" w:rsidP="00D97EBD">
          <w:pPr>
            <w:pStyle w:val="E3A072DFBDC449B0B4DBB22EFD17A35F3"/>
          </w:pPr>
          <w:r>
            <w:rPr>
              <w:rStyle w:val="PlaceholderText"/>
            </w:rPr>
            <w:t>naziv</w:t>
          </w:r>
        </w:p>
      </w:docPartBody>
    </w:docPart>
    <w:docPart>
      <w:docPartPr>
        <w:name w:val="89CE1F968F374E02942176E74C8E3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D2119-71E8-42C6-932C-F5D3B7F1F712}"/>
      </w:docPartPr>
      <w:docPartBody>
        <w:p w:rsidR="001A5E30" w:rsidRDefault="00D97EBD" w:rsidP="00D97EBD">
          <w:pPr>
            <w:pStyle w:val="89CE1F968F374E02942176E74C8E39723"/>
          </w:pPr>
          <w:r>
            <w:rPr>
              <w:rStyle w:val="PlaceholderText"/>
            </w:rPr>
            <w:t>ulica i broj</w:t>
          </w:r>
        </w:p>
      </w:docPartBody>
    </w:docPart>
    <w:docPart>
      <w:docPartPr>
        <w:name w:val="E6F84AD061BF44299C5F2B36C63B0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1E5FD-FF7F-4894-A874-3349C4EDFCAF}"/>
      </w:docPartPr>
      <w:docPartBody>
        <w:p w:rsidR="001A5E30" w:rsidRDefault="00D97EBD" w:rsidP="00D97EBD">
          <w:pPr>
            <w:pStyle w:val="E6F84AD061BF44299C5F2B36C63B010C3"/>
          </w:pPr>
          <w:r>
            <w:rPr>
              <w:rStyle w:val="PlaceholderText"/>
            </w:rPr>
            <w:t>poštanski broj i mjesto, država</w:t>
          </w:r>
          <w:r w:rsidRPr="00B72DD2">
            <w:rPr>
              <w:rStyle w:val="PlaceholderText"/>
            </w:rPr>
            <w:t xml:space="preserve"> </w:t>
          </w:r>
        </w:p>
      </w:docPartBody>
    </w:docPart>
    <w:docPart>
      <w:docPartPr>
        <w:name w:val="13CA59536E3D452ABAE7A67C6170A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26AC-B716-4104-AA64-7C36A10FBA86}"/>
      </w:docPartPr>
      <w:docPartBody>
        <w:p w:rsidR="001A5E30" w:rsidRDefault="00D97EBD" w:rsidP="00D97EBD">
          <w:pPr>
            <w:pStyle w:val="13CA59536E3D452ABAE7A67C6170A8A43"/>
          </w:pPr>
          <w:r>
            <w:rPr>
              <w:rStyle w:val="PlaceholderText"/>
            </w:rPr>
            <w:t>poštanski broj i mjesto, država</w:t>
          </w:r>
        </w:p>
      </w:docPartBody>
    </w:docPart>
    <w:docPart>
      <w:docPartPr>
        <w:name w:val="E5AACA6DA182435D8F90F9930056A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4A35F-CAE8-43A0-9864-D28B33F2A54A}"/>
      </w:docPartPr>
      <w:docPartBody>
        <w:p w:rsidR="00C72679" w:rsidRDefault="00D97EBD" w:rsidP="00D97EBD">
          <w:pPr>
            <w:pStyle w:val="E5AACA6DA182435D8F90F9930056AF793"/>
          </w:pPr>
          <w:r>
            <w:rPr>
              <w:rStyle w:val="PlaceholderText"/>
            </w:rPr>
            <w:t>tip</w:t>
          </w:r>
        </w:p>
      </w:docPartBody>
    </w:docPart>
    <w:docPart>
      <w:docPartPr>
        <w:name w:val="FF152DFEA860442EAE03C40C8CAF4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7A526-5F1E-4DB0-96D5-DAD321CA4C05}"/>
      </w:docPartPr>
      <w:docPartBody>
        <w:p w:rsidR="00C72679" w:rsidRDefault="00D97EBD" w:rsidP="00D97EBD">
          <w:pPr>
            <w:pStyle w:val="FF152DFEA860442EAE03C40C8CAF46E03"/>
          </w:pPr>
          <w:r>
            <w:rPr>
              <w:rStyle w:val="PlaceholderText"/>
            </w:rPr>
            <w:t>broj šarže</w:t>
          </w:r>
        </w:p>
      </w:docPartBody>
    </w:docPart>
    <w:docPart>
      <w:docPartPr>
        <w:name w:val="309C9372E96245A6A5BB9683A151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7895E-C7E3-417F-BC54-90966B36AF0C}"/>
      </w:docPartPr>
      <w:docPartBody>
        <w:p w:rsidR="00C72679" w:rsidRDefault="00D97EBD" w:rsidP="00D97EBD">
          <w:pPr>
            <w:pStyle w:val="309C9372E96245A6A5BB9683A15182F73"/>
          </w:pPr>
          <w:r>
            <w:rPr>
              <w:rStyle w:val="PlaceholderText"/>
            </w:rPr>
            <w:t>broj role</w:t>
          </w:r>
        </w:p>
      </w:docPartBody>
    </w:docPart>
    <w:docPart>
      <w:docPartPr>
        <w:name w:val="C88A5FD1C8B348D196F595F96B7D1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5D60F-6343-42A1-8859-0EBE72D7DCAA}"/>
      </w:docPartPr>
      <w:docPartBody>
        <w:p w:rsidR="00C72679" w:rsidRDefault="00D97EBD" w:rsidP="00D97EBD">
          <w:pPr>
            <w:pStyle w:val="C88A5FD1C8B348D196F595F96B7D1C501"/>
          </w:pPr>
          <w:r>
            <w:rPr>
              <w:rStyle w:val="PlaceholderText"/>
            </w:rPr>
            <w:t>komercijalni naziv</w:t>
          </w:r>
        </w:p>
      </w:docPartBody>
    </w:docPart>
    <w:docPart>
      <w:docPartPr>
        <w:name w:val="2918048CF5674085AD33C6662F2C3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E5E49-AE67-41A7-AD10-C2BFB4619534}"/>
      </w:docPartPr>
      <w:docPartBody>
        <w:p w:rsidR="00C72679" w:rsidRDefault="00D97EBD" w:rsidP="00D97EBD">
          <w:pPr>
            <w:pStyle w:val="2918048CF5674085AD33C6662F2C3CCB1"/>
          </w:pPr>
          <w:r>
            <w:rPr>
              <w:rStyle w:val="PlaceholderText"/>
            </w:rPr>
            <w:t>masa role</w:t>
          </w:r>
        </w:p>
      </w:docPartBody>
    </w:docPart>
    <w:docPart>
      <w:docPartPr>
        <w:name w:val="9B62A0BDA2D9427E80E3A31BD060D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4BBDD-A66C-488B-93F4-7C826106FEA5}"/>
      </w:docPartPr>
      <w:docPartBody>
        <w:p w:rsidR="00C72679" w:rsidRDefault="00D97EBD" w:rsidP="00D97EBD">
          <w:pPr>
            <w:pStyle w:val="9B62A0BDA2D9427E80E3A31BD060D4471"/>
          </w:pPr>
          <w:r>
            <w:rPr>
              <w:rStyle w:val="PlaceholderText"/>
            </w:rPr>
            <w:t>sirovinski sastav</w:t>
          </w:r>
        </w:p>
      </w:docPartBody>
    </w:docPart>
    <w:docPart>
      <w:docPartPr>
        <w:name w:val="D9C3A5FFE4C5461E96F534C08DE0C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8E739-EA4D-45E0-B03D-72D6BB5C21E5}"/>
      </w:docPartPr>
      <w:docPartBody>
        <w:p w:rsidR="00C72679" w:rsidRDefault="00D97EBD" w:rsidP="00D97EBD">
          <w:pPr>
            <w:pStyle w:val="D9C3A5FFE4C5461E96F534C08DE0CA5F1"/>
          </w:pPr>
          <w:r w:rsidRPr="003F1827">
            <w:rPr>
              <w:rStyle w:val="PlaceholderText"/>
              <w:b/>
              <w:bCs/>
            </w:rPr>
            <w:t>oznaka uzorka od strane naručitelja</w:t>
          </w:r>
        </w:p>
      </w:docPartBody>
    </w:docPart>
    <w:docPart>
      <w:docPartPr>
        <w:name w:val="1B904B48FB864DECB4ECB3B0EE02E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3AF04-550F-46CE-AEBA-723A6C6D6084}"/>
      </w:docPartPr>
      <w:docPartBody>
        <w:p w:rsidR="00C72679" w:rsidRDefault="00D97EBD" w:rsidP="00D97EBD">
          <w:pPr>
            <w:pStyle w:val="1B904B48FB864DECB4ECB3B0EE02E1E31"/>
          </w:pPr>
          <w:r>
            <w:rPr>
              <w:rStyle w:val="PlaceholderText"/>
            </w:rPr>
            <w:t>naziv gradilišta/skladišta</w:t>
          </w:r>
        </w:p>
      </w:docPartBody>
    </w:docPart>
    <w:docPart>
      <w:docPartPr>
        <w:name w:val="9C968F0804414894A0F397EA5B5C5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6A9D-63B4-415C-881F-B08E1DD16241}"/>
      </w:docPartPr>
      <w:docPartBody>
        <w:p w:rsidR="00C72679" w:rsidRDefault="00D97EBD" w:rsidP="00D97EBD">
          <w:pPr>
            <w:pStyle w:val="9C968F0804414894A0F397EA5B5C5D011"/>
          </w:pPr>
          <w:r>
            <w:rPr>
              <w:rStyle w:val="PlaceholderText"/>
            </w:rPr>
            <w:t>datum uzorkovanja</w:t>
          </w:r>
        </w:p>
      </w:docPartBody>
    </w:docPart>
    <w:docPart>
      <w:docPartPr>
        <w:name w:val="643332DF0C5B4DB0AFB9AFB63553D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35173-C573-4E6A-BA55-B4150B49385E}"/>
      </w:docPartPr>
      <w:docPartBody>
        <w:p w:rsidR="00C72679" w:rsidRDefault="00D97EBD" w:rsidP="00D97EBD">
          <w:pPr>
            <w:pStyle w:val="643332DF0C5B4DB0AFB9AFB63553DD8D1"/>
          </w:pPr>
          <w:r>
            <w:rPr>
              <w:rStyle w:val="PlaceholderText"/>
            </w:rPr>
            <w:t>lokacija uzorkovanja</w:t>
          </w:r>
        </w:p>
      </w:docPartBody>
    </w:docPart>
    <w:docPart>
      <w:docPartPr>
        <w:name w:val="E85CF84D76EE443B91FEC4C7230D7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E25C8-6F1F-425B-8C64-9E10E393596C}"/>
      </w:docPartPr>
      <w:docPartBody>
        <w:p w:rsidR="00C72679" w:rsidRDefault="00D97EBD" w:rsidP="00D97EBD">
          <w:pPr>
            <w:pStyle w:val="E85CF84D76EE443B91FEC4C7230D71961"/>
          </w:pPr>
          <w:r>
            <w:rPr>
              <w:rStyle w:val="PlaceholderText"/>
            </w:rPr>
            <w:t>navesti broj ponude/ugovora/narudžbenice</w:t>
          </w:r>
          <w:r w:rsidRPr="00B72DD2">
            <w:rPr>
              <w:rStyle w:val="PlaceholderText"/>
            </w:rPr>
            <w:t xml:space="preserve"> </w:t>
          </w:r>
        </w:p>
      </w:docPartBody>
    </w:docPart>
    <w:docPart>
      <w:docPartPr>
        <w:name w:val="44EB22A27B9F4C7A9855CEF0DE5C7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E83C7-A9FB-43E4-AE6C-B4C160980CD6}"/>
      </w:docPartPr>
      <w:docPartBody>
        <w:p w:rsidR="00C72679" w:rsidRDefault="00D97EBD" w:rsidP="00D97EBD">
          <w:pPr>
            <w:pStyle w:val="44EB22A27B9F4C7A9855CEF0DE5C7C6A1"/>
          </w:pPr>
          <w:r>
            <w:rPr>
              <w:rStyle w:val="PlaceholderText"/>
            </w:rPr>
            <w:t>napomena</w:t>
          </w:r>
          <w:r w:rsidRPr="00B72DD2">
            <w:rPr>
              <w:rStyle w:val="PlaceholderText"/>
            </w:rPr>
            <w:t xml:space="preserve"> </w:t>
          </w:r>
        </w:p>
      </w:docPartBody>
    </w:docPart>
    <w:docPart>
      <w:docPartPr>
        <w:name w:val="7F520111A2614FC6B2660F8426A0E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D4ED3-E211-43D3-9EE2-E0E63642D87A}"/>
      </w:docPartPr>
      <w:docPartBody>
        <w:p w:rsidR="00C72679" w:rsidRDefault="00D97EBD" w:rsidP="00D97EBD">
          <w:pPr>
            <w:pStyle w:val="7F520111A2614FC6B2660F8426A0EE7B1"/>
          </w:pPr>
          <w:r>
            <w:rPr>
              <w:rStyle w:val="PlaceholderText"/>
            </w:rPr>
            <w:t>ime i prezime</w:t>
          </w:r>
          <w:r w:rsidRPr="00B72DD2">
            <w:rPr>
              <w:rStyle w:val="PlaceholderText"/>
            </w:rPr>
            <w:t xml:space="preserve"> </w:t>
          </w:r>
        </w:p>
      </w:docPartBody>
    </w:docPart>
    <w:docPart>
      <w:docPartPr>
        <w:name w:val="3A67EF9FABF44AB5B11F5EB5B9F2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A91B1-AFF1-4CDE-9C94-F4AFE48EAD77}"/>
      </w:docPartPr>
      <w:docPartBody>
        <w:p w:rsidR="00C72679" w:rsidRDefault="00D97EBD" w:rsidP="00D97EBD">
          <w:pPr>
            <w:pStyle w:val="3A67EF9FABF44AB5B11F5EB5B9F24F441"/>
          </w:pPr>
          <w:r>
            <w:rPr>
              <w:rStyle w:val="PlaceholderText"/>
            </w:rPr>
            <w:t>širina role</w:t>
          </w:r>
        </w:p>
      </w:docPartBody>
    </w:docPart>
    <w:docPart>
      <w:docPartPr>
        <w:name w:val="8D6A2E3205C846F2803154B7A1AFF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3B8C6-03BE-4CE7-AE53-95D77092B9F0}"/>
      </w:docPartPr>
      <w:docPartBody>
        <w:p w:rsidR="00C72679" w:rsidRDefault="00D97EBD" w:rsidP="00D97EBD">
          <w:pPr>
            <w:pStyle w:val="8D6A2E3205C846F2803154B7A1AFF3EB1"/>
          </w:pPr>
          <w:r>
            <w:rPr>
              <w:rStyle w:val="PlaceholderText"/>
            </w:rPr>
            <w:t>duljina role</w:t>
          </w:r>
        </w:p>
      </w:docPartBody>
    </w:docPart>
    <w:docPart>
      <w:docPartPr>
        <w:name w:val="11ED8512C9FE4501A2AD0BD74F1D4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BAD80-BCC1-46B1-95C9-7C18900E130D}"/>
      </w:docPartPr>
      <w:docPartBody>
        <w:p w:rsidR="00C72679" w:rsidRDefault="00D97EBD" w:rsidP="00D97EBD">
          <w:pPr>
            <w:pStyle w:val="11ED8512C9FE4501A2AD0BD74F1D4C0A1"/>
          </w:pPr>
          <w:r>
            <w:rPr>
              <w:rStyle w:val="PlaceholderText"/>
            </w:rPr>
            <w:t>identifikacija bojom (ukoliko se primjenjuje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89E"/>
    <w:rsid w:val="000C4EBA"/>
    <w:rsid w:val="000E24DA"/>
    <w:rsid w:val="00196E5F"/>
    <w:rsid w:val="001A5E30"/>
    <w:rsid w:val="002846AD"/>
    <w:rsid w:val="00347621"/>
    <w:rsid w:val="004A6620"/>
    <w:rsid w:val="004C088A"/>
    <w:rsid w:val="00693757"/>
    <w:rsid w:val="00772B3E"/>
    <w:rsid w:val="00976BBA"/>
    <w:rsid w:val="009C338F"/>
    <w:rsid w:val="00C72679"/>
    <w:rsid w:val="00D9489E"/>
    <w:rsid w:val="00D97EBD"/>
    <w:rsid w:val="00FD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7EBD"/>
    <w:rPr>
      <w:color w:val="808080"/>
    </w:rPr>
  </w:style>
  <w:style w:type="paragraph" w:customStyle="1" w:styleId="29A9EF6A9DFC49AD9E73ADBDFF70A94C3">
    <w:name w:val="29A9EF6A9DFC49AD9E73ADBDFF70A94C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79B8B53B945746D483D0AC16F7224BF03">
    <w:name w:val="79B8B53B945746D483D0AC16F7224BF0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E6F84AD061BF44299C5F2B36C63B010C3">
    <w:name w:val="E6F84AD061BF44299C5F2B36C63B010C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E3A072DFBDC449B0B4DBB22EFD17A35F3">
    <w:name w:val="E3A072DFBDC449B0B4DBB22EFD17A35F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89CE1F968F374E02942176E74C8E39723">
    <w:name w:val="89CE1F968F374E02942176E74C8E3972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13CA59536E3D452ABAE7A67C6170A8A43">
    <w:name w:val="13CA59536E3D452ABAE7A67C6170A8A4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E5AACA6DA182435D8F90F9930056AF793">
    <w:name w:val="E5AACA6DA182435D8F90F9930056AF79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C88A5FD1C8B348D196F595F96B7D1C501">
    <w:name w:val="C88A5FD1C8B348D196F595F96B7D1C50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FF152DFEA860442EAE03C40C8CAF46E03">
    <w:name w:val="FF152DFEA860442EAE03C40C8CAF46E0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309C9372E96245A6A5BB9683A15182F73">
    <w:name w:val="309C9372E96245A6A5BB9683A15182F73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3A67EF9FABF44AB5B11F5EB5B9F24F441">
    <w:name w:val="3A67EF9FABF44AB5B11F5EB5B9F24F44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8D6A2E3205C846F2803154B7A1AFF3EB1">
    <w:name w:val="8D6A2E3205C846F2803154B7A1AFF3EB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2918048CF5674085AD33C6662F2C3CCB1">
    <w:name w:val="2918048CF5674085AD33C6662F2C3CCB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9B62A0BDA2D9427E80E3A31BD060D4471">
    <w:name w:val="9B62A0BDA2D9427E80E3A31BD060D447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11ED8512C9FE4501A2AD0BD74F1D4C0A1">
    <w:name w:val="11ED8512C9FE4501A2AD0BD74F1D4C0A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D9C3A5FFE4C5461E96F534C08DE0CA5F1">
    <w:name w:val="D9C3A5FFE4C5461E96F534C08DE0CA5F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1B904B48FB864DECB4ECB3B0EE02E1E31">
    <w:name w:val="1B904B48FB864DECB4ECB3B0EE02E1E3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9C968F0804414894A0F397EA5B5C5D011">
    <w:name w:val="9C968F0804414894A0F397EA5B5C5D01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643332DF0C5B4DB0AFB9AFB63553DD8D1">
    <w:name w:val="643332DF0C5B4DB0AFB9AFB63553DD8D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E85CF84D76EE443B91FEC4C7230D71961">
    <w:name w:val="E85CF84D76EE443B91FEC4C7230D7196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44EB22A27B9F4C7A9855CEF0DE5C7C6A1">
    <w:name w:val="44EB22A27B9F4C7A9855CEF0DE5C7C6A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  <w:style w:type="paragraph" w:customStyle="1" w:styleId="7F520111A2614FC6B2660F8426A0EE7B1">
    <w:name w:val="7F520111A2614FC6B2660F8426A0EE7B1"/>
    <w:rsid w:val="00D97EBD"/>
    <w:pPr>
      <w:spacing w:after="0" w:line="264" w:lineRule="auto"/>
      <w:jc w:val="both"/>
    </w:pPr>
    <w:rPr>
      <w:rFonts w:ascii="Calibri" w:eastAsiaTheme="minorHAnsi" w:hAnsi="Calibri"/>
      <w:color w:val="000000" w:themeColor="text1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96ECE-D6D2-416A-8BF0-3DB66EEF3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ica Stančerić</dc:creator>
  <cp:lastModifiedBy>Šime Bezina</cp:lastModifiedBy>
  <cp:revision>10</cp:revision>
  <cp:lastPrinted>2021-08-31T13:01:00Z</cp:lastPrinted>
  <dcterms:created xsi:type="dcterms:W3CDTF">2021-08-31T09:01:00Z</dcterms:created>
  <dcterms:modified xsi:type="dcterms:W3CDTF">2021-09-01T09:36:00Z</dcterms:modified>
</cp:coreProperties>
</file>